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6388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1D009BE2" w:rsidR="00D6239C" w:rsidRPr="00E63888" w:rsidRDefault="001C1007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shall School of Business</w:t>
      </w:r>
      <w:r w:rsidR="00D6239C" w:rsidRPr="00E63888">
        <w:rPr>
          <w:rFonts w:ascii="Times New Roman" w:hAnsi="Times New Roman" w:cs="Times New Roman"/>
          <w:sz w:val="24"/>
          <w:szCs w:val="24"/>
        </w:rPr>
        <w:t xml:space="preserve">, University of </w:t>
      </w:r>
      <w:r w:rsidR="00C84EC0">
        <w:rPr>
          <w:rFonts w:ascii="Times New Roman" w:hAnsi="Times New Roman" w:cs="Times New Roman"/>
          <w:sz w:val="24"/>
          <w:szCs w:val="24"/>
        </w:rPr>
        <w:t>Southern California</w:t>
      </w:r>
    </w:p>
    <w:p w14:paraId="4019BC3C" w14:textId="371DA776" w:rsidR="00D6239C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="00C84EC0" w:rsidRPr="000D4B05">
          <w:rPr>
            <w:rStyle w:val="Hyperlink"/>
            <w:rFonts w:ascii="Times New Roman" w:hAnsi="Times New Roman" w:cs="Times New Roman"/>
            <w:sz w:val="24"/>
            <w:szCs w:val="24"/>
          </w:rPr>
          <w:t>mike.nguyen@marshall.usc.edu</w:t>
        </w:r>
      </w:hyperlink>
    </w:p>
    <w:p w14:paraId="36571673" w14:textId="77777777" w:rsidR="00D6239C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6050CA6" w14:textId="77777777" w:rsidR="00A87295" w:rsidRPr="00E63888" w:rsidRDefault="00D6239C" w:rsidP="00580FFF">
      <w:pPr>
        <w:pBdr>
          <w:bar w:val="single" w:sz="4" w:color="auto"/>
        </w:pBd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E63888" w:rsidRDefault="00D6239C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EDUCATION</w:t>
      </w:r>
    </w:p>
    <w:p w14:paraId="389A2219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"/>
        <w:gridCol w:w="4793"/>
        <w:gridCol w:w="2220"/>
        <w:gridCol w:w="1403"/>
      </w:tblGrid>
      <w:tr w:rsidR="000773AB" w:rsidRPr="00E63888" w14:paraId="7CDB67A3" w14:textId="77777777" w:rsidTr="00875B93">
        <w:trPr>
          <w:trHeight w:val="720"/>
        </w:trPr>
        <w:tc>
          <w:tcPr>
            <w:tcW w:w="463" w:type="pct"/>
          </w:tcPr>
          <w:p w14:paraId="58F53B37" w14:textId="558A445F" w:rsidR="000773AB" w:rsidRP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stdoc</w:t>
            </w:r>
          </w:p>
        </w:tc>
        <w:tc>
          <w:tcPr>
            <w:tcW w:w="2565" w:type="pct"/>
          </w:tcPr>
          <w:p w14:paraId="1E9C4E7F" w14:textId="77777777" w:rsid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Southern California</w:t>
            </w:r>
          </w:p>
          <w:p w14:paraId="52ED98CD" w14:textId="2A0EDE58" w:rsidR="00F04CE5" w:rsidRPr="00F04CE5" w:rsidRDefault="00F04CE5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visor: Gerard Tellis</w:t>
            </w:r>
          </w:p>
        </w:tc>
        <w:tc>
          <w:tcPr>
            <w:tcW w:w="1202" w:type="pct"/>
          </w:tcPr>
          <w:p w14:paraId="000BE464" w14:textId="4BE09080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 Angeles, CA</w:t>
            </w:r>
          </w:p>
        </w:tc>
        <w:tc>
          <w:tcPr>
            <w:tcW w:w="769" w:type="pct"/>
          </w:tcPr>
          <w:p w14:paraId="634583BA" w14:textId="695FB135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-</w:t>
            </w:r>
          </w:p>
        </w:tc>
      </w:tr>
      <w:tr w:rsidR="00EB340A" w:rsidRPr="00E63888" w14:paraId="1AFBC0D2" w14:textId="77777777" w:rsidTr="00875B93">
        <w:trPr>
          <w:trHeight w:val="720"/>
        </w:trPr>
        <w:tc>
          <w:tcPr>
            <w:tcW w:w="463" w:type="pct"/>
          </w:tcPr>
          <w:p w14:paraId="0C1AEAD5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65" w:type="pct"/>
          </w:tcPr>
          <w:p w14:paraId="7FAFA75F" w14:textId="309B800B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0B0931A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: Marketing</w:t>
            </w:r>
            <w:r w:rsidR="00785F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trategy/Applied Modeling)</w:t>
            </w:r>
          </w:p>
          <w:p w14:paraId="04CE8464" w14:textId="3BA2E2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437BA07C" w14:textId="71B6CCBD" w:rsidR="00BB5161" w:rsidRPr="00E63888" w:rsidRDefault="00BB5161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1B9996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7CDCB77E" w14:textId="227BA012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73C671CB" w14:textId="047C94F3" w:rsidR="00EB340A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83E597C" w14:textId="3B0BEE3D" w:rsidR="00820FD7" w:rsidRPr="00820FD7" w:rsidRDefault="00820FD7" w:rsidP="00820F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5B9D" w:rsidRPr="00E63888" w14:paraId="1CFCF809" w14:textId="77777777" w:rsidTr="00875B93">
        <w:trPr>
          <w:trHeight w:val="720"/>
        </w:trPr>
        <w:tc>
          <w:tcPr>
            <w:tcW w:w="463" w:type="pct"/>
          </w:tcPr>
          <w:p w14:paraId="7C67B26B" w14:textId="409C815E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Visiting Scholar</w:t>
            </w:r>
          </w:p>
        </w:tc>
        <w:tc>
          <w:tcPr>
            <w:tcW w:w="2565" w:type="pct"/>
          </w:tcPr>
          <w:p w14:paraId="38A8DCF9" w14:textId="77777777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Pittsburgh</w:t>
            </w:r>
          </w:p>
          <w:p w14:paraId="3134BD1D" w14:textId="2E6CDC5F" w:rsidR="00890F8C" w:rsidRPr="00E63888" w:rsidRDefault="00890F8C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Advisor: Vanitha Swaminathan</w:t>
            </w:r>
          </w:p>
        </w:tc>
        <w:tc>
          <w:tcPr>
            <w:tcW w:w="1202" w:type="pct"/>
          </w:tcPr>
          <w:p w14:paraId="4F47E052" w14:textId="78F05E53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ittsburgh, PA</w:t>
            </w:r>
          </w:p>
        </w:tc>
        <w:tc>
          <w:tcPr>
            <w:tcW w:w="769" w:type="pct"/>
          </w:tcPr>
          <w:p w14:paraId="13757B04" w14:textId="37CC58BA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EB340A" w:rsidRPr="00E63888" w14:paraId="1E179136" w14:textId="77777777" w:rsidTr="00875B93">
        <w:trPr>
          <w:trHeight w:val="720"/>
        </w:trPr>
        <w:tc>
          <w:tcPr>
            <w:tcW w:w="463" w:type="pct"/>
          </w:tcPr>
          <w:p w14:paraId="569DA81D" w14:textId="749D67BB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3777B4"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65" w:type="pct"/>
          </w:tcPr>
          <w:p w14:paraId="0DDF1C78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63888" w:rsidRDefault="00EB340A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02" w:type="pct"/>
          </w:tcPr>
          <w:p w14:paraId="3E7750F3" w14:textId="29ECC6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E63888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E63888" w14:paraId="22D00F5C" w14:textId="77777777" w:rsidTr="00875B93">
        <w:trPr>
          <w:trHeight w:val="720"/>
        </w:trPr>
        <w:tc>
          <w:tcPr>
            <w:tcW w:w="463" w:type="pct"/>
          </w:tcPr>
          <w:p w14:paraId="4720E971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65" w:type="pct"/>
          </w:tcPr>
          <w:p w14:paraId="54A873E2" w14:textId="5883DB7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37A4C85B" w14:textId="72FE8F6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E63888" w14:paraId="2217430A" w14:textId="77777777" w:rsidTr="00875B93">
        <w:trPr>
          <w:trHeight w:val="720"/>
        </w:trPr>
        <w:tc>
          <w:tcPr>
            <w:tcW w:w="463" w:type="pct"/>
          </w:tcPr>
          <w:p w14:paraId="22EA099A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  <w:proofErr w:type="gramStart"/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B.A</w:t>
            </w:r>
            <w:proofErr w:type="gramEnd"/>
          </w:p>
        </w:tc>
        <w:tc>
          <w:tcPr>
            <w:tcW w:w="2565" w:type="pct"/>
          </w:tcPr>
          <w:p w14:paraId="077F0FDF" w14:textId="0F291096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02" w:type="pct"/>
          </w:tcPr>
          <w:p w14:paraId="7316F386" w14:textId="36058C65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E63888" w:rsidRDefault="00B459AF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E63888" w:rsidRDefault="00A8729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RESEARCH INTEREST</w:t>
      </w:r>
    </w:p>
    <w:p w14:paraId="432985E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E63888" w14:paraId="2B30359F" w14:textId="77777777" w:rsidTr="004F4DC2">
        <w:tc>
          <w:tcPr>
            <w:tcW w:w="2155" w:type="dxa"/>
          </w:tcPr>
          <w:p w14:paraId="2B0298CE" w14:textId="77777777" w:rsidR="004B6F59" w:rsidRPr="00E63888" w:rsidRDefault="004B6F59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08F3F45B" w14:textId="77777777" w:rsidTr="004F4DC2">
        <w:tc>
          <w:tcPr>
            <w:tcW w:w="2155" w:type="dxa"/>
          </w:tcPr>
          <w:p w14:paraId="7385D6EC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E63888" w:rsidRDefault="00F4684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16B7436B" w14:textId="77777777" w:rsidTr="004F4DC2">
        <w:tc>
          <w:tcPr>
            <w:tcW w:w="2155" w:type="dxa"/>
          </w:tcPr>
          <w:p w14:paraId="11F1EB7A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4563D822" w:rsidR="0038728E" w:rsidRPr="00E63888" w:rsidRDefault="00000000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conometrics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0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chine Learning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1" w:history="1">
              <w:r w:rsidR="00D37AF2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usal Inference</w:t>
              </w:r>
            </w:hyperlink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2" w:history="1">
              <w:r w:rsidR="00B04888" w:rsidRPr="00D3118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eta-Analysis</w:t>
              </w:r>
            </w:hyperlink>
          </w:p>
        </w:tc>
      </w:tr>
    </w:tbl>
    <w:p w14:paraId="224DD462" w14:textId="77777777" w:rsidR="00D54D76" w:rsidRPr="000C7F68" w:rsidRDefault="00D54D76" w:rsidP="00D54D76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INTERNET PRESENCE</w:t>
      </w:r>
    </w:p>
    <w:p w14:paraId="1ED966EE" w14:textId="77777777" w:rsidR="00D54D76" w:rsidRPr="000C7F68" w:rsidRDefault="00000000" w:rsidP="00D54D7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4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7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oogle Scholar</w:t>
        </w:r>
      </w:hyperlink>
    </w:p>
    <w:p w14:paraId="2D4A9BF5" w14:textId="563F8E88" w:rsidR="00D54D76" w:rsidRPr="00D54D76" w:rsidRDefault="00000000" w:rsidP="00D54D7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8" w:history="1">
        <w:proofErr w:type="spellStart"/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ublon</w:t>
        </w:r>
        <w:proofErr w:type="spellEnd"/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9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Research Gate</w:t>
        </w:r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20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SSRN</w:t>
        </w:r>
      </w:hyperlink>
    </w:p>
    <w:p w14:paraId="7E11F0DF" w14:textId="10D743A4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WORK</w:t>
      </w:r>
      <w:r w:rsidR="00DE37C5" w:rsidRPr="00E63888">
        <w:rPr>
          <w:rFonts w:cs="Times New Roman"/>
        </w:rPr>
        <w:t>ING PAPERS</w:t>
      </w:r>
    </w:p>
    <w:p w14:paraId="1152A3AF" w14:textId="071780FC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24671D" w14:textId="7D8DBCE7" w:rsidR="00974B1E" w:rsidRDefault="003A39C2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 w:rsidRPr="00E63888">
        <w:rPr>
          <w:rFonts w:ascii="Times New Roman" w:hAnsi="Times New Roman" w:cs="Times New Roman"/>
          <w:bCs/>
          <w:sz w:val="24"/>
          <w:szCs w:val="24"/>
        </w:rPr>
        <w:t>, “The Effect of Brand Equity on Brand Performance: A meta-analysis</w:t>
      </w:r>
      <w:r w:rsidR="008D49BC"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2F2A1A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0E1D" w:rsidRPr="00E63888">
        <w:rPr>
          <w:rFonts w:ascii="Times New Roman" w:hAnsi="Times New Roman" w:cs="Times New Roman"/>
          <w:bCs/>
          <w:sz w:val="24"/>
          <w:szCs w:val="24"/>
        </w:rPr>
        <w:t>reject and resubmit</w:t>
      </w:r>
      <w:r w:rsidR="00270159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70159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</w:t>
      </w:r>
      <w:r w:rsidR="001B0E1D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9C3CEFB" w14:textId="085A33E7" w:rsidR="005D51D1" w:rsidRPr="00E63888" w:rsidRDefault="008C69C8" w:rsidP="005D51D1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661C7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D51D1">
        <w:rPr>
          <w:rFonts w:ascii="Times New Roman" w:hAnsi="Times New Roman" w:cs="Times New Roman"/>
          <w:bCs/>
          <w:sz w:val="24"/>
          <w:szCs w:val="24"/>
        </w:rPr>
        <w:t xml:space="preserve">Mina Ameri, </w:t>
      </w:r>
      <w:r w:rsidR="005D51D1" w:rsidRPr="00B661C7">
        <w:rPr>
          <w:rFonts w:ascii="Times New Roman" w:hAnsi="Times New Roman" w:cs="Times New Roman"/>
          <w:bCs/>
          <w:sz w:val="24"/>
          <w:szCs w:val="24"/>
        </w:rPr>
        <w:t>Vanitha Swaminathan</w:t>
      </w:r>
      <w:r w:rsidR="005D51D1">
        <w:rPr>
          <w:rFonts w:ascii="Times New Roman" w:hAnsi="Times New Roman" w:cs="Times New Roman"/>
          <w:bCs/>
          <w:sz w:val="24"/>
          <w:szCs w:val="24"/>
        </w:rPr>
        <w:t xml:space="preserve">, “Privacy and Personalization Tradeoff on Mobile Apps,” </w:t>
      </w:r>
      <w:r w:rsidR="00937D1D">
        <w:rPr>
          <w:rFonts w:ascii="Times New Roman" w:hAnsi="Times New Roman" w:cs="Times New Roman"/>
          <w:bCs/>
          <w:sz w:val="24"/>
          <w:szCs w:val="24"/>
        </w:rPr>
        <w:t>f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>inalizing manuscript for Journal of Marketing</w:t>
      </w:r>
      <w:r w:rsidR="00937D1D">
        <w:rPr>
          <w:rFonts w:ascii="Times New Roman" w:hAnsi="Times New Roman" w:cs="Times New Roman"/>
          <w:bCs/>
          <w:sz w:val="24"/>
          <w:szCs w:val="24"/>
        </w:rPr>
        <w:t xml:space="preserve"> Research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937D1D">
        <w:rPr>
          <w:rFonts w:ascii="Times New Roman" w:hAnsi="Times New Roman" w:cs="Times New Roman"/>
          <w:bCs/>
          <w:sz w:val="24"/>
          <w:szCs w:val="24"/>
        </w:rPr>
        <w:t>S</w:t>
      </w:r>
      <w:r w:rsidR="00AE09D7">
        <w:rPr>
          <w:rFonts w:ascii="Times New Roman" w:hAnsi="Times New Roman" w:cs="Times New Roman"/>
          <w:bCs/>
          <w:sz w:val="24"/>
          <w:szCs w:val="24"/>
        </w:rPr>
        <w:t>ummer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937D1D">
        <w:rPr>
          <w:rFonts w:ascii="Times New Roman" w:hAnsi="Times New Roman" w:cs="Times New Roman"/>
          <w:bCs/>
          <w:sz w:val="24"/>
          <w:szCs w:val="24"/>
        </w:rPr>
        <w:t>3</w:t>
      </w:r>
      <w:r w:rsidR="005D51D1">
        <w:rPr>
          <w:rFonts w:ascii="Times New Roman" w:hAnsi="Times New Roman" w:cs="Times New Roman"/>
          <w:bCs/>
          <w:sz w:val="24"/>
          <w:szCs w:val="24"/>
        </w:rPr>
        <w:t>.</w:t>
      </w:r>
    </w:p>
    <w:p w14:paraId="4194EFE4" w14:textId="396920E4" w:rsidR="005D51D1" w:rsidRDefault="005D51D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 xml:space="preserve">Xinran Wang, </w:t>
      </w: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“The Impact of Gender and Social Issues on Acquisition Outcome,” </w:t>
      </w:r>
      <w:r w:rsidR="00937D1D">
        <w:rPr>
          <w:rFonts w:ascii="Times New Roman" w:hAnsi="Times New Roman" w:cs="Times New Roman"/>
          <w:bCs/>
          <w:sz w:val="24"/>
          <w:szCs w:val="24"/>
        </w:rPr>
        <w:t>f</w:t>
      </w:r>
      <w:r w:rsidR="00937D1D" w:rsidRPr="00D755EA">
        <w:rPr>
          <w:rFonts w:ascii="Times New Roman" w:hAnsi="Times New Roman" w:cs="Times New Roman"/>
          <w:bCs/>
          <w:sz w:val="24"/>
          <w:szCs w:val="24"/>
        </w:rPr>
        <w:t xml:space="preserve">inalizing manuscript for </w:t>
      </w:r>
      <w:r w:rsidR="00FE53FB">
        <w:rPr>
          <w:rFonts w:ascii="Times New Roman" w:hAnsi="Times New Roman" w:cs="Times New Roman"/>
          <w:bCs/>
          <w:sz w:val="24"/>
          <w:szCs w:val="24"/>
        </w:rPr>
        <w:t xml:space="preserve">Strategic </w:t>
      </w:r>
      <w:r w:rsidR="00B75CD9">
        <w:rPr>
          <w:rFonts w:ascii="Times New Roman" w:hAnsi="Times New Roman" w:cs="Times New Roman"/>
          <w:bCs/>
          <w:sz w:val="24"/>
          <w:szCs w:val="24"/>
        </w:rPr>
        <w:t>Management</w:t>
      </w:r>
      <w:r w:rsidR="00FE53FB">
        <w:rPr>
          <w:rFonts w:ascii="Times New Roman" w:hAnsi="Times New Roman" w:cs="Times New Roman"/>
          <w:bCs/>
          <w:sz w:val="24"/>
          <w:szCs w:val="24"/>
        </w:rPr>
        <w:t xml:space="preserve"> Journal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4C77F33" w14:textId="0CA442F1" w:rsidR="00026AE8" w:rsidRPr="00E63888" w:rsidRDefault="00026AE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Detelina Marinova, “Social Media Adoption Effect on Brand Performance,” </w:t>
      </w:r>
      <w:r w:rsidR="003B33A8">
        <w:rPr>
          <w:rFonts w:ascii="Times New Roman" w:hAnsi="Times New Roman" w:cs="Times New Roman"/>
          <w:bCs/>
          <w:sz w:val="24"/>
          <w:szCs w:val="24"/>
        </w:rPr>
        <w:t>f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>inalizing manuscript for Journal of Marketing</w:t>
      </w:r>
      <w:r w:rsidR="003B33A8">
        <w:rPr>
          <w:rFonts w:ascii="Times New Roman" w:hAnsi="Times New Roman" w:cs="Times New Roman"/>
          <w:bCs/>
          <w:sz w:val="24"/>
          <w:szCs w:val="24"/>
        </w:rPr>
        <w:t xml:space="preserve"> Research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FE4B6D">
        <w:rPr>
          <w:rFonts w:ascii="Times New Roman" w:hAnsi="Times New Roman" w:cs="Times New Roman"/>
          <w:bCs/>
          <w:sz w:val="24"/>
          <w:szCs w:val="24"/>
        </w:rPr>
        <w:t>Summer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3B33A8">
        <w:rPr>
          <w:rFonts w:ascii="Times New Roman" w:hAnsi="Times New Roman" w:cs="Times New Roman"/>
          <w:bCs/>
          <w:sz w:val="24"/>
          <w:szCs w:val="24"/>
        </w:rPr>
        <w:t>3</w:t>
      </w:r>
      <w:r w:rsidR="003B33A8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3888">
        <w:rPr>
          <w:rFonts w:ascii="Times New Roman" w:hAnsi="Times New Roman" w:cs="Times New Roman"/>
          <w:bCs/>
          <w:sz w:val="24"/>
          <w:szCs w:val="24"/>
        </w:rPr>
        <w:t>(job market paper).</w:t>
      </w:r>
    </w:p>
    <w:p w14:paraId="42688453" w14:textId="3EA93693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1E1BA7" w14:textId="77777777" w:rsidR="00DE37C5" w:rsidRPr="00E63888" w:rsidRDefault="00DE37C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IN PROCESS</w:t>
      </w:r>
    </w:p>
    <w:p w14:paraId="0E17A2FF" w14:textId="77777777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598F8B" w14:textId="14D09891" w:rsidR="00265BD3" w:rsidRDefault="006A76A9" w:rsidP="001536B2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 xml:space="preserve">Zoe Li, </w:t>
      </w: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>, Detelina Marinova, “</w:t>
      </w:r>
      <w:r w:rsidR="00E7603A" w:rsidRPr="00E63888">
        <w:rPr>
          <w:rFonts w:ascii="Times New Roman" w:hAnsi="Times New Roman" w:cs="Times New Roman"/>
          <w:bCs/>
          <w:sz w:val="24"/>
          <w:szCs w:val="24"/>
        </w:rPr>
        <w:t>Information</w:t>
      </w:r>
      <w:r w:rsidR="007B6D52" w:rsidRPr="00E63888">
        <w:rPr>
          <w:rFonts w:ascii="Times New Roman" w:hAnsi="Times New Roman" w:cs="Times New Roman"/>
          <w:bCs/>
          <w:sz w:val="24"/>
          <w:szCs w:val="24"/>
        </w:rPr>
        <w:t xml:space="preserve"> Security and Privacy </w:t>
      </w:r>
      <w:r w:rsidR="00E7603A" w:rsidRPr="00E63888">
        <w:rPr>
          <w:rFonts w:ascii="Times New Roman" w:hAnsi="Times New Roman" w:cs="Times New Roman"/>
          <w:bCs/>
          <w:sz w:val="24"/>
          <w:szCs w:val="24"/>
        </w:rPr>
        <w:t>Concerns</w:t>
      </w:r>
      <w:r w:rsidR="007B6D52" w:rsidRPr="00E63888">
        <w:rPr>
          <w:rFonts w:ascii="Times New Roman" w:hAnsi="Times New Roman" w:cs="Times New Roman"/>
          <w:bCs/>
          <w:sz w:val="24"/>
          <w:szCs w:val="24"/>
        </w:rPr>
        <w:t xml:space="preserve"> Impact on Firm </w:t>
      </w:r>
      <w:proofErr w:type="gramStart"/>
      <w:r w:rsidR="00A778E4" w:rsidRPr="00E63888">
        <w:rPr>
          <w:rFonts w:ascii="Times New Roman" w:hAnsi="Times New Roman" w:cs="Times New Roman"/>
          <w:bCs/>
          <w:sz w:val="24"/>
          <w:szCs w:val="24"/>
        </w:rPr>
        <w:t>Performance</w:t>
      </w:r>
      <w:r w:rsidR="00A778E4">
        <w:rPr>
          <w:rFonts w:ascii="Times New Roman" w:hAnsi="Times New Roman" w:cs="Times New Roman"/>
          <w:bCs/>
          <w:sz w:val="24"/>
          <w:szCs w:val="24"/>
        </w:rPr>
        <w:t>,</w:t>
      </w:r>
      <w:r w:rsidR="00A778E4" w:rsidRPr="00E63888">
        <w:rPr>
          <w:rFonts w:ascii="Times New Roman" w:hAnsi="Times New Roman" w:cs="Times New Roman"/>
          <w:bCs/>
          <w:sz w:val="24"/>
          <w:szCs w:val="24"/>
        </w:rPr>
        <w:t>“</w:t>
      </w:r>
      <w:proofErr w:type="gramEnd"/>
      <w:r w:rsidRPr="00E63888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r w:rsidR="006B62F6" w:rsidRPr="00E63888">
        <w:rPr>
          <w:rFonts w:ascii="Times New Roman" w:hAnsi="Times New Roman" w:cs="Times New Roman"/>
          <w:bCs/>
          <w:sz w:val="24"/>
          <w:szCs w:val="24"/>
        </w:rPr>
        <w:t xml:space="preserve">analysis in </w:t>
      </w:r>
      <w:r w:rsidR="008C41FB">
        <w:rPr>
          <w:rFonts w:ascii="Times New Roman" w:hAnsi="Times New Roman" w:cs="Times New Roman"/>
          <w:bCs/>
          <w:sz w:val="24"/>
          <w:szCs w:val="24"/>
        </w:rPr>
        <w:t>process</w:t>
      </w:r>
      <w:r w:rsidR="004F1D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D2C68F9" w14:textId="77777777" w:rsidR="008B7230" w:rsidRPr="00E63888" w:rsidRDefault="008B723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CB8F068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NFER</w:t>
      </w:r>
      <w:r w:rsidR="00F90C8D" w:rsidRPr="00E63888">
        <w:rPr>
          <w:rFonts w:cs="Times New Roman"/>
        </w:rPr>
        <w:t>E</w:t>
      </w:r>
      <w:r w:rsidRPr="00E63888">
        <w:rPr>
          <w:rFonts w:cs="Times New Roman"/>
        </w:rPr>
        <w:t>NCE PRESENTATIONS</w:t>
      </w:r>
    </w:p>
    <w:p w14:paraId="0DEBB50E" w14:textId="6E1730E0" w:rsidR="0038728E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E6A0DE" w14:textId="31FA46DD" w:rsidR="00966F68" w:rsidRPr="00966F68" w:rsidRDefault="00966F68" w:rsidP="00966F68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2D2244">
        <w:rPr>
          <w:rFonts w:ascii="Times New Roman" w:hAnsi="Times New Roman" w:cs="Times New Roman"/>
          <w:bCs/>
          <w:sz w:val="24"/>
          <w:szCs w:val="24"/>
        </w:rPr>
        <w:t>, Mina Ameri</w:t>
      </w:r>
      <w:r w:rsidR="00FB15B8">
        <w:rPr>
          <w:rFonts w:ascii="Times New Roman" w:hAnsi="Times New Roman" w:cs="Times New Roman"/>
          <w:bCs/>
          <w:sz w:val="24"/>
          <w:szCs w:val="24"/>
        </w:rPr>
        <w:t>, Vanitha Swaminathan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7F6217" w:rsidRPr="007F6217">
        <w:rPr>
          <w:rFonts w:ascii="Times New Roman" w:hAnsi="Times New Roman" w:cs="Times New Roman"/>
          <w:bCs/>
          <w:sz w:val="24"/>
          <w:szCs w:val="24"/>
        </w:rPr>
        <w:t xml:space="preserve">Privacy </w:t>
      </w:r>
      <w:proofErr w:type="gramStart"/>
      <w:r w:rsidR="007F6217" w:rsidRPr="007F6217">
        <w:rPr>
          <w:rFonts w:ascii="Times New Roman" w:hAnsi="Times New Roman" w:cs="Times New Roman"/>
          <w:bCs/>
          <w:sz w:val="24"/>
          <w:szCs w:val="24"/>
        </w:rPr>
        <w:t>And</w:t>
      </w:r>
      <w:proofErr w:type="gramEnd"/>
      <w:r w:rsidR="007F6217" w:rsidRPr="007F6217">
        <w:rPr>
          <w:rFonts w:ascii="Times New Roman" w:hAnsi="Times New Roman" w:cs="Times New Roman"/>
          <w:bCs/>
          <w:sz w:val="24"/>
          <w:szCs w:val="24"/>
        </w:rPr>
        <w:t xml:space="preserve"> Personalization Trade-off: An Empirical Investigation In Healthcare Apps</w:t>
      </w:r>
      <w:r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3D28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D2812" w:rsidRPr="003D2812">
        <w:rPr>
          <w:rFonts w:ascii="Times New Roman" w:hAnsi="Times New Roman" w:cs="Times New Roman"/>
          <w:bCs/>
          <w:i/>
          <w:iCs/>
          <w:sz w:val="24"/>
          <w:szCs w:val="24"/>
        </w:rPr>
        <w:t>ISMS Marketing Science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D2812">
        <w:rPr>
          <w:rFonts w:ascii="Times New Roman" w:hAnsi="Times New Roman" w:cs="Times New Roman"/>
          <w:bCs/>
          <w:sz w:val="24"/>
          <w:szCs w:val="24"/>
        </w:rPr>
        <w:t>Miami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FL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June 7-10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ABAF36B" w14:textId="0CB11E5E" w:rsidR="003C1891" w:rsidRPr="003C1891" w:rsidRDefault="003C1891" w:rsidP="003C1891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AB3B65">
        <w:rPr>
          <w:rFonts w:ascii="Times New Roman" w:hAnsi="Times New Roman" w:cs="Times New Roman"/>
          <w:bCs/>
          <w:sz w:val="24"/>
          <w:szCs w:val="24"/>
        </w:rPr>
        <w:t>3</w:t>
      </w:r>
      <w:r w:rsidRPr="00E63888">
        <w:rPr>
          <w:rFonts w:ascii="Times New Roman" w:hAnsi="Times New Roman" w:cs="Times New Roman"/>
          <w:bCs/>
          <w:sz w:val="24"/>
          <w:szCs w:val="24"/>
        </w:rPr>
        <w:t>) (</w:t>
      </w:r>
      <w:r w:rsidR="00AB3B65">
        <w:rPr>
          <w:rFonts w:ascii="Times New Roman" w:hAnsi="Times New Roman" w:cs="Times New Roman"/>
          <w:bCs/>
          <w:sz w:val="24"/>
          <w:szCs w:val="24"/>
        </w:rPr>
        <w:t>discussant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Mittelstaedt</w:t>
      </w:r>
      <w:proofErr w:type="spellEnd"/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Gentry Doctoral Sympos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University of Nebraska-Lincoln, March 3</w:t>
      </w:r>
      <w:r w:rsidR="00AB3B65">
        <w:rPr>
          <w:rFonts w:ascii="Times New Roman" w:hAnsi="Times New Roman" w:cs="Times New Roman"/>
          <w:bCs/>
          <w:sz w:val="24"/>
          <w:szCs w:val="24"/>
        </w:rPr>
        <w:t>0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– April </w:t>
      </w:r>
      <w:r w:rsidR="00AB3B65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7EFE9CD5" w14:textId="0BE5E051" w:rsidR="008B2FDF" w:rsidRPr="008B2FDF" w:rsidRDefault="008B2FDF" w:rsidP="008B2FDF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Nguyen, Mike </w:t>
      </w:r>
      <w:r w:rsidR="006D73D7"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Effect of Brand Equity on Brand Performance: A Meta-Analysis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="006D73D7">
        <w:rPr>
          <w:rFonts w:ascii="Times New Roman" w:hAnsi="Times New Roman" w:cs="Times New Roman"/>
          <w:bCs/>
          <w:i/>
          <w:iCs/>
          <w:sz w:val="24"/>
          <w:szCs w:val="24"/>
        </w:rPr>
        <w:t>AMA</w:t>
      </w:r>
      <w:r w:rsidR="00953AC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Winter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Nashvill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Tennesse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27B35">
        <w:rPr>
          <w:rFonts w:ascii="Times New Roman" w:hAnsi="Times New Roman" w:cs="Times New Roman"/>
          <w:bCs/>
          <w:sz w:val="24"/>
          <w:szCs w:val="24"/>
        </w:rPr>
        <w:t>February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10-1</w:t>
      </w:r>
      <w:r w:rsidR="00F15F3D">
        <w:rPr>
          <w:rFonts w:ascii="Times New Roman" w:hAnsi="Times New Roman" w:cs="Times New Roman"/>
          <w:bCs/>
          <w:sz w:val="24"/>
          <w:szCs w:val="24"/>
        </w:rPr>
        <w:t>2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90B70D" w14:textId="2F1ED737" w:rsidR="008E37D4" w:rsidRPr="00E63888" w:rsidRDefault="008E37D4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4166E8">
        <w:rPr>
          <w:rFonts w:ascii="Times New Roman" w:hAnsi="Times New Roman" w:cs="Times New Roman"/>
          <w:b/>
          <w:sz w:val="24"/>
          <w:szCs w:val="24"/>
        </w:rPr>
        <w:t>,</w:t>
      </w:r>
      <w:r w:rsidR="00E93F5D"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3F5D" w:rsidRPr="00E63888">
        <w:rPr>
          <w:rFonts w:ascii="Times New Roman" w:hAnsi="Times New Roman" w:cs="Times New Roman"/>
          <w:bCs/>
          <w:sz w:val="24"/>
          <w:szCs w:val="24"/>
        </w:rPr>
        <w:t>and Lisa</w:t>
      </w:r>
      <w:r w:rsidR="00502713" w:rsidRPr="00E63888">
        <w:rPr>
          <w:rFonts w:ascii="Times New Roman" w:hAnsi="Times New Roman" w:cs="Times New Roman"/>
          <w:bCs/>
          <w:sz w:val="24"/>
          <w:szCs w:val="24"/>
        </w:rPr>
        <w:t xml:space="preserve"> Scheer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(202</w:t>
      </w:r>
      <w:r w:rsidR="006D73D7">
        <w:rPr>
          <w:rFonts w:ascii="Times New Roman" w:hAnsi="Times New Roman" w:cs="Times New Roman"/>
          <w:bCs/>
          <w:sz w:val="24"/>
          <w:szCs w:val="24"/>
        </w:rPr>
        <w:t>2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)</w:t>
      </w:r>
      <w:r w:rsidR="006D73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CF2627" w:rsidRPr="00E63888">
        <w:rPr>
          <w:rFonts w:ascii="Times New Roman" w:hAnsi="Times New Roman" w:cs="Times New Roman"/>
          <w:bCs/>
          <w:sz w:val="24"/>
          <w:szCs w:val="24"/>
        </w:rPr>
        <w:t>Developing a Research Agenda for Social Media Use and Branding-building in B2B Firms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,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”</w:t>
      </w:r>
      <w:r w:rsidR="003F6095" w:rsidRPr="00E63888">
        <w:rPr>
          <w:rFonts w:ascii="Times New Roman" w:hAnsi="Times New Roman" w:cs="Times New Roman"/>
          <w:bCs/>
          <w:sz w:val="24"/>
          <w:szCs w:val="24"/>
        </w:rPr>
        <w:t xml:space="preserve"> (session chair)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ISBM</w:t>
      </w:r>
      <w:r w:rsidR="00327274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erence</w:t>
      </w:r>
      <w:r w:rsidR="002B5E5E" w:rsidRPr="00E63888">
        <w:rPr>
          <w:rFonts w:ascii="Times New Roman" w:hAnsi="Times New Roman" w:cs="Times New Roman"/>
          <w:bCs/>
          <w:sz w:val="24"/>
          <w:szCs w:val="24"/>
        </w:rPr>
        <w:t>, University of Illinois, Chicago</w:t>
      </w:r>
      <w:r w:rsidR="0004410E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27274" w:rsidRPr="00E63888">
        <w:rPr>
          <w:rFonts w:ascii="Times New Roman" w:hAnsi="Times New Roman" w:cs="Times New Roman"/>
          <w:bCs/>
          <w:sz w:val="24"/>
          <w:szCs w:val="24"/>
        </w:rPr>
        <w:t>August 10-11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DF63B3" w14:textId="7B13D9A0" w:rsidR="00A02902" w:rsidRPr="00E63888" w:rsidRDefault="00E6183D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2) “Brand Equity Meta-Analysis,” (presenter) </w:t>
      </w:r>
      <w:proofErr w:type="spellStart"/>
      <w:r w:rsidR="008A3655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Mittelstaedt</w:t>
      </w:r>
      <w:proofErr w:type="spellEnd"/>
      <w:r w:rsidR="008A3655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Gentry Doctoral </w:t>
      </w:r>
      <w:r w:rsidR="00457DFC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Symposium</w:t>
      </w:r>
      <w:r w:rsidR="00BA19F0" w:rsidRPr="00E63888">
        <w:rPr>
          <w:rFonts w:ascii="Times New Roman" w:hAnsi="Times New Roman" w:cs="Times New Roman"/>
          <w:bCs/>
          <w:sz w:val="24"/>
          <w:szCs w:val="24"/>
        </w:rPr>
        <w:t xml:space="preserve">, University of Nebraska-Lincoln, </w:t>
      </w:r>
      <w:r w:rsidR="00457DFC" w:rsidRPr="00E63888">
        <w:rPr>
          <w:rFonts w:ascii="Times New Roman" w:hAnsi="Times New Roman" w:cs="Times New Roman"/>
          <w:bCs/>
          <w:sz w:val="24"/>
          <w:szCs w:val="24"/>
        </w:rPr>
        <w:t xml:space="preserve">March 31 – April 2. </w:t>
      </w:r>
    </w:p>
    <w:p w14:paraId="1A5C9372" w14:textId="00B39C89" w:rsidR="000552BC" w:rsidRPr="00E63888" w:rsidRDefault="000552BC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55985C4F" w14:textId="77777777" w:rsidR="008C5501" w:rsidRPr="00E63888" w:rsidRDefault="008C550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CF97A4" w14:textId="727941C7" w:rsidR="00860241" w:rsidRPr="00E63888" w:rsidRDefault="00860241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CONFERENCE ATTENDANCE</w:t>
      </w:r>
    </w:p>
    <w:p w14:paraId="47F93AEE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0E21C4" w14:textId="08BBE10C" w:rsidR="00A830B8" w:rsidRDefault="00A830B8" w:rsidP="00580FFF">
      <w:pPr>
        <w:spacing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2022 Marketing Dynamics </w:t>
      </w:r>
      <w:r w:rsidR="00B81A09">
        <w:rPr>
          <w:rFonts w:ascii="Times New Roman" w:hAnsi="Times New Roman" w:cs="Times New Roman"/>
          <w:bCs/>
          <w:i/>
          <w:iCs/>
          <w:sz w:val="24"/>
          <w:szCs w:val="24"/>
        </w:rPr>
        <w:t>Conference</w:t>
      </w:r>
      <w:r w:rsidRPr="00A830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Atlanta</w:t>
      </w:r>
      <w:r w:rsidRPr="00A830B8">
        <w:rPr>
          <w:rFonts w:ascii="Times New Roman" w:hAnsi="Times New Roman" w:cs="Times New Roman"/>
          <w:bCs/>
          <w:sz w:val="24"/>
          <w:szCs w:val="24"/>
        </w:rPr>
        <w:t>, GA, Nov 10-12, 2022</w:t>
      </w:r>
    </w:p>
    <w:p w14:paraId="3B2AB5E4" w14:textId="37AD7FD7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2 Bass FORMS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Dallas, TX, Mar 3-5, 2022</w:t>
      </w:r>
    </w:p>
    <w:p w14:paraId="732FA489" w14:textId="18060CEE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 w:rsidRPr="00E63888"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05901D75" w14:textId="4140EF78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toral Consort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3F5699D2" w14:textId="097FC408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 w:rsidRPr="00E63888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6E9ADAFA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HONORS, AWARDS, AND GRANTS</w:t>
      </w:r>
    </w:p>
    <w:p w14:paraId="225EC9E4" w14:textId="78A65F68" w:rsidR="00866265" w:rsidRPr="00E63888" w:rsidRDefault="0086626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:rsidRPr="00E63888" w14:paraId="0D89A7B8" w14:textId="77777777" w:rsidTr="00866265">
        <w:tc>
          <w:tcPr>
            <w:tcW w:w="7915" w:type="dxa"/>
          </w:tcPr>
          <w:p w14:paraId="30CA2D1A" w14:textId="21A70D86" w:rsidR="00866265" w:rsidRPr="00E63888" w:rsidRDefault="0086626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E63888" w:rsidRDefault="00866265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5ADA" w:rsidRPr="00E63888" w14:paraId="6768DA53" w14:textId="77777777" w:rsidTr="00866265">
        <w:tc>
          <w:tcPr>
            <w:tcW w:w="7915" w:type="dxa"/>
          </w:tcPr>
          <w:p w14:paraId="4B567A71" w14:textId="3A7B0453" w:rsidR="00A65ADA" w:rsidRDefault="00A65ADA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4419D2">
              <w:rPr>
                <w:rFonts w:ascii="Times New Roman" w:hAnsi="Times New Roman" w:cs="Times New Roman"/>
                <w:bCs/>
                <w:sz w:val="24"/>
                <w:szCs w:val="24"/>
              </w:rPr>
              <w:t>ISMS Doctoral Consortiu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869A6" w:rsidRPr="001869A6">
              <w:rPr>
                <w:rFonts w:ascii="Times New Roman" w:hAnsi="Times New Roman" w:cs="Times New Roman"/>
                <w:bCs/>
                <w:sz w:val="24"/>
                <w:szCs w:val="24"/>
              </w:rPr>
              <w:t>University of Miami</w:t>
            </w:r>
          </w:p>
        </w:tc>
        <w:tc>
          <w:tcPr>
            <w:tcW w:w="1435" w:type="dxa"/>
          </w:tcPr>
          <w:p w14:paraId="4FA42694" w14:textId="19951686" w:rsidR="00A65ADA" w:rsidRDefault="00A65ADA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EC0A94" w:rsidRPr="00E63888" w14:paraId="34F3DBE3" w14:textId="77777777" w:rsidTr="00866265">
        <w:tc>
          <w:tcPr>
            <w:tcW w:w="7915" w:type="dxa"/>
          </w:tcPr>
          <w:p w14:paraId="651BA96E" w14:textId="1DD9C1EB" w:rsidR="00EC0A94" w:rsidRPr="00E63888" w:rsidRDefault="00EC0A94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Marketing Strategy Consor</w:t>
            </w:r>
            <w:r w:rsidR="008B012A">
              <w:rPr>
                <w:rFonts w:ascii="Times New Roman" w:hAnsi="Times New Roman" w:cs="Times New Roman"/>
                <w:bCs/>
                <w:sz w:val="24"/>
                <w:szCs w:val="24"/>
              </w:rPr>
              <w:t>ti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um, U</w:t>
            </w:r>
            <w:r w:rsidR="00516FB6">
              <w:rPr>
                <w:rFonts w:ascii="Times New Roman" w:hAnsi="Times New Roman" w:cs="Times New Roman"/>
                <w:bCs/>
                <w:sz w:val="24"/>
                <w:szCs w:val="24"/>
              </w:rPr>
              <w:t>GA</w:t>
            </w:r>
          </w:p>
        </w:tc>
        <w:tc>
          <w:tcPr>
            <w:tcW w:w="1435" w:type="dxa"/>
          </w:tcPr>
          <w:p w14:paraId="713FBAF2" w14:textId="024EDCB5" w:rsidR="00EC0A94" w:rsidRPr="00E63888" w:rsidRDefault="0081794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BECCF21" w14:textId="77777777" w:rsidTr="00866265">
        <w:tc>
          <w:tcPr>
            <w:tcW w:w="7915" w:type="dxa"/>
          </w:tcPr>
          <w:p w14:paraId="4FA491A4" w14:textId="5162229E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proofErr w:type="spellStart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Mittelstaedt</w:t>
            </w:r>
            <w:proofErr w:type="spellEnd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Gentry Doctoral Symposium</w:t>
            </w:r>
          </w:p>
        </w:tc>
        <w:tc>
          <w:tcPr>
            <w:tcW w:w="1435" w:type="dxa"/>
          </w:tcPr>
          <w:p w14:paraId="777418EA" w14:textId="1BEEEDA5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75057" w:rsidRPr="00E63888" w14:paraId="3A364B5F" w14:textId="77777777" w:rsidTr="00866265">
        <w:tc>
          <w:tcPr>
            <w:tcW w:w="7915" w:type="dxa"/>
          </w:tcPr>
          <w:p w14:paraId="58DFEB6D" w14:textId="043DCBE3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utstanding Graduate Research Assistant Award</w:t>
            </w:r>
          </w:p>
        </w:tc>
        <w:tc>
          <w:tcPr>
            <w:tcW w:w="1435" w:type="dxa"/>
          </w:tcPr>
          <w:p w14:paraId="2157A3DE" w14:textId="6C559F3A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</w:tr>
      <w:tr w:rsidR="002324AE" w:rsidRPr="00E63888" w14:paraId="1414C1FC" w14:textId="77777777" w:rsidTr="00866265">
        <w:tc>
          <w:tcPr>
            <w:tcW w:w="7915" w:type="dxa"/>
          </w:tcPr>
          <w:p w14:paraId="616F391A" w14:textId="4E5E7B8B" w:rsidR="002324AE" w:rsidRDefault="002324AE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fessional Presentation Travel Scholarship ($400)</w:t>
            </w:r>
          </w:p>
        </w:tc>
        <w:tc>
          <w:tcPr>
            <w:tcW w:w="1435" w:type="dxa"/>
          </w:tcPr>
          <w:p w14:paraId="02EE8945" w14:textId="39996D49" w:rsidR="002324AE" w:rsidRDefault="002324A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F2575F0" w14:textId="77777777" w:rsidTr="00866265">
        <w:tc>
          <w:tcPr>
            <w:tcW w:w="7915" w:type="dxa"/>
          </w:tcPr>
          <w:p w14:paraId="3D771FE2" w14:textId="3AB933EC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ocSI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inancial Support for Winter AMA 2023</w:t>
            </w:r>
          </w:p>
        </w:tc>
        <w:tc>
          <w:tcPr>
            <w:tcW w:w="1435" w:type="dxa"/>
          </w:tcPr>
          <w:p w14:paraId="1E0EF6F9" w14:textId="25D04E93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52196BC2" w14:textId="77777777" w:rsidTr="00866265">
        <w:tc>
          <w:tcPr>
            <w:tcW w:w="7915" w:type="dxa"/>
          </w:tcPr>
          <w:p w14:paraId="3731FF58" w14:textId="71B15F63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zzou Small Grant Award ($1,000)</w:t>
            </w:r>
          </w:p>
        </w:tc>
        <w:tc>
          <w:tcPr>
            <w:tcW w:w="1435" w:type="dxa"/>
          </w:tcPr>
          <w:p w14:paraId="141DB0EF" w14:textId="37EF2376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0EEEA006" w14:textId="77777777" w:rsidTr="00866265">
        <w:tc>
          <w:tcPr>
            <w:tcW w:w="7915" w:type="dxa"/>
          </w:tcPr>
          <w:p w14:paraId="60BAFF6D" w14:textId="65B54409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Fellow, ISBM Ph.D. Student Camp</w:t>
            </w:r>
          </w:p>
        </w:tc>
        <w:tc>
          <w:tcPr>
            <w:tcW w:w="1435" w:type="dxa"/>
          </w:tcPr>
          <w:p w14:paraId="00E5E77F" w14:textId="672E4ED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A8A5CB9" w14:textId="77777777" w:rsidTr="00866265">
        <w:tc>
          <w:tcPr>
            <w:tcW w:w="7915" w:type="dxa"/>
          </w:tcPr>
          <w:p w14:paraId="54060FAC" w14:textId="48D2C16A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Consortium Fellow, AMA-Sheth Foundation Doctoral Consortium</w:t>
            </w:r>
          </w:p>
        </w:tc>
        <w:tc>
          <w:tcPr>
            <w:tcW w:w="1435" w:type="dxa"/>
          </w:tcPr>
          <w:p w14:paraId="07942CE1" w14:textId="79CBB5E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7E3341FE" w14:textId="77777777" w:rsidTr="00866265">
        <w:tc>
          <w:tcPr>
            <w:tcW w:w="7915" w:type="dxa"/>
          </w:tcPr>
          <w:p w14:paraId="0E9A4E47" w14:textId="381680D6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proofErr w:type="spellStart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Mittelstaedt</w:t>
            </w:r>
            <w:proofErr w:type="spellEnd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Gentry Doctoral Symposium</w:t>
            </w:r>
          </w:p>
        </w:tc>
        <w:tc>
          <w:tcPr>
            <w:tcW w:w="1435" w:type="dxa"/>
          </w:tcPr>
          <w:p w14:paraId="50B9AD1E" w14:textId="7AD448A4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79EE52E" w14:textId="77777777" w:rsidTr="00866265">
        <w:tc>
          <w:tcPr>
            <w:tcW w:w="7915" w:type="dxa"/>
          </w:tcPr>
          <w:p w14:paraId="75052778" w14:textId="55B68B3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h.D. Enhancement Fund Scholarship</w:t>
            </w:r>
          </w:p>
        </w:tc>
        <w:tc>
          <w:tcPr>
            <w:tcW w:w="1435" w:type="dxa"/>
          </w:tcPr>
          <w:p w14:paraId="61C82E23" w14:textId="1C81B14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608EA933" w14:textId="77777777" w:rsidTr="00866265">
        <w:tc>
          <w:tcPr>
            <w:tcW w:w="7915" w:type="dxa"/>
          </w:tcPr>
          <w:p w14:paraId="57557B30" w14:textId="7985BAF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3FBC05BC" w14:textId="77777777" w:rsidTr="00866265">
        <w:tc>
          <w:tcPr>
            <w:tcW w:w="7915" w:type="dxa"/>
          </w:tcPr>
          <w:p w14:paraId="56E2F33B" w14:textId="0C814A1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72AD98B5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-2022</w:t>
            </w:r>
          </w:p>
        </w:tc>
      </w:tr>
      <w:tr w:rsidR="00275057" w:rsidRPr="00E63888" w14:paraId="12288F8B" w14:textId="77777777" w:rsidTr="00866265">
        <w:tc>
          <w:tcPr>
            <w:tcW w:w="7915" w:type="dxa"/>
          </w:tcPr>
          <w:p w14:paraId="7AA68D4E" w14:textId="209E6EC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. Allen Slusher Graduate Scholarship</w:t>
            </w:r>
          </w:p>
        </w:tc>
        <w:tc>
          <w:tcPr>
            <w:tcW w:w="1435" w:type="dxa"/>
          </w:tcPr>
          <w:p w14:paraId="6287E351" w14:textId="6DAE598C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275057" w:rsidRPr="00E63888" w14:paraId="005AAABD" w14:textId="77777777" w:rsidTr="00866265">
        <w:tc>
          <w:tcPr>
            <w:tcW w:w="7915" w:type="dxa"/>
          </w:tcPr>
          <w:p w14:paraId="3917774D" w14:textId="2ADF81B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912E97E" w14:textId="77777777" w:rsidTr="00866265">
        <w:tc>
          <w:tcPr>
            <w:tcW w:w="7915" w:type="dxa"/>
          </w:tcPr>
          <w:p w14:paraId="3154D087" w14:textId="07E7D7D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, Ph.D. Scholarship</w:t>
            </w:r>
          </w:p>
        </w:tc>
        <w:tc>
          <w:tcPr>
            <w:tcW w:w="1435" w:type="dxa"/>
          </w:tcPr>
          <w:p w14:paraId="1DD0A9E8" w14:textId="6F0BE48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39F9DEC2" w14:textId="77777777" w:rsidTr="00866265">
        <w:tc>
          <w:tcPr>
            <w:tcW w:w="7915" w:type="dxa"/>
          </w:tcPr>
          <w:p w14:paraId="0C772BCB" w14:textId="1B0D04C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08494B0C" w14:textId="77777777" w:rsidTr="00866265">
        <w:tc>
          <w:tcPr>
            <w:tcW w:w="7915" w:type="dxa"/>
          </w:tcPr>
          <w:p w14:paraId="125B1FAD" w14:textId="32CAE0FA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A278134" w14:textId="77777777" w:rsidTr="00866265">
        <w:tc>
          <w:tcPr>
            <w:tcW w:w="7915" w:type="dxa"/>
          </w:tcPr>
          <w:p w14:paraId="69A4E901" w14:textId="2D98261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1C398B7F" w14:textId="77777777" w:rsidTr="00866265">
        <w:tc>
          <w:tcPr>
            <w:tcW w:w="7915" w:type="dxa"/>
          </w:tcPr>
          <w:p w14:paraId="23D63209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7AD2D85A" w14:textId="77777777" w:rsidTr="00866265">
        <w:tc>
          <w:tcPr>
            <w:tcW w:w="7915" w:type="dxa"/>
          </w:tcPr>
          <w:p w14:paraId="559A7D47" w14:textId="6895078D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FB94C81" w14:textId="77777777" w:rsidTr="00866265">
        <w:tc>
          <w:tcPr>
            <w:tcW w:w="7915" w:type="dxa"/>
          </w:tcPr>
          <w:p w14:paraId="7211B633" w14:textId="64D6F88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275057" w:rsidRPr="00E63888" w14:paraId="55B3D2BE" w14:textId="77777777" w:rsidTr="00866265">
        <w:tc>
          <w:tcPr>
            <w:tcW w:w="7915" w:type="dxa"/>
          </w:tcPr>
          <w:p w14:paraId="405F9DFF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5ECC4A92" w14:textId="77777777" w:rsidTr="00866265">
        <w:tc>
          <w:tcPr>
            <w:tcW w:w="7915" w:type="dxa"/>
          </w:tcPr>
          <w:p w14:paraId="627DCBAC" w14:textId="3C478E89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81546B4" w14:textId="77777777" w:rsidTr="00866265">
        <w:tc>
          <w:tcPr>
            <w:tcW w:w="7915" w:type="dxa"/>
          </w:tcPr>
          <w:p w14:paraId="64347369" w14:textId="3C16920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xcellence in Global Learning Medallion</w:t>
            </w:r>
          </w:p>
        </w:tc>
        <w:tc>
          <w:tcPr>
            <w:tcW w:w="1435" w:type="dxa"/>
          </w:tcPr>
          <w:p w14:paraId="4B3C6C58" w14:textId="72AD665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7482B189" w14:textId="77777777" w:rsidTr="00866265">
        <w:tc>
          <w:tcPr>
            <w:tcW w:w="7915" w:type="dxa"/>
          </w:tcPr>
          <w:p w14:paraId="3E12B0D4" w14:textId="10A3A2F5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6A2D9192" w14:textId="77777777" w:rsidTr="00866265">
        <w:tc>
          <w:tcPr>
            <w:tcW w:w="7915" w:type="dxa"/>
          </w:tcPr>
          <w:p w14:paraId="176B4FCA" w14:textId="1238D84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523A544A" w14:textId="77777777" w:rsidTr="00866265">
        <w:tc>
          <w:tcPr>
            <w:tcW w:w="7915" w:type="dxa"/>
          </w:tcPr>
          <w:p w14:paraId="50C1B692" w14:textId="012E4F6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0A92574E" w14:textId="77777777" w:rsidTr="00866265">
        <w:tc>
          <w:tcPr>
            <w:tcW w:w="7915" w:type="dxa"/>
          </w:tcPr>
          <w:p w14:paraId="18D3E1F2" w14:textId="6BB09D51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3BEBB9B6" w14:textId="77777777" w:rsidTr="00866265">
        <w:tc>
          <w:tcPr>
            <w:tcW w:w="7915" w:type="dxa"/>
          </w:tcPr>
          <w:p w14:paraId="333D67DE" w14:textId="4022D4E6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U Dean List</w:t>
            </w:r>
          </w:p>
        </w:tc>
        <w:tc>
          <w:tcPr>
            <w:tcW w:w="1435" w:type="dxa"/>
          </w:tcPr>
          <w:p w14:paraId="55C68511" w14:textId="5A1724C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437C9184" w14:textId="77777777" w:rsidTr="00866265">
        <w:tc>
          <w:tcPr>
            <w:tcW w:w="7915" w:type="dxa"/>
          </w:tcPr>
          <w:p w14:paraId="522E9DC1" w14:textId="4A0CDE2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275057" w:rsidRPr="00E63888" w14:paraId="3783D45E" w14:textId="77777777" w:rsidTr="00866265">
        <w:tc>
          <w:tcPr>
            <w:tcW w:w="7915" w:type="dxa"/>
          </w:tcPr>
          <w:p w14:paraId="2928B32B" w14:textId="201D52E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E63888" w:rsidRDefault="000E0E4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E63888" w:rsidRDefault="00633D03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SKILLS</w:t>
      </w:r>
    </w:p>
    <w:p w14:paraId="3311E62A" w14:textId="035642E6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:rsidRPr="00E63888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:rsidRPr="00E63888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63888" w:rsidRDefault="00E77E5F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Pr="00E63888" w:rsidRDefault="00D05708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E63888">
              <w:rPr>
                <w:rFonts w:ascii="Times New Roman" w:hAnsi="Times New Roman" w:cs="Times New Roman"/>
                <w:sz w:val="24"/>
                <w:szCs w:val="24"/>
              </w:rPr>
              <w:t>SAS, STATA, SPSS</w:t>
            </w:r>
          </w:p>
        </w:tc>
      </w:tr>
      <w:tr w:rsidR="00E77E5F" w:rsidRPr="00E63888" w14:paraId="48C55A9F" w14:textId="77777777" w:rsidTr="00D05708">
        <w:tc>
          <w:tcPr>
            <w:tcW w:w="3116" w:type="dxa"/>
          </w:tcPr>
          <w:p w14:paraId="1E140549" w14:textId="76FEA1FA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50220B0E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tLogo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, Gephi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B2765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>ash (HPC)</w:t>
            </w:r>
          </w:p>
        </w:tc>
      </w:tr>
      <w:tr w:rsidR="00E77E5F" w:rsidRPr="00E63888" w14:paraId="20380F0D" w14:textId="77777777" w:rsidTr="00D05708">
        <w:tc>
          <w:tcPr>
            <w:tcW w:w="3116" w:type="dxa"/>
          </w:tcPr>
          <w:p w14:paraId="56327238" w14:textId="2686221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E63888" w:rsidRDefault="00E77E5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E63888" w:rsidRDefault="00F90C8D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E63888" w:rsidRDefault="000624A9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ERTIFICATIONS</w:t>
      </w:r>
    </w:p>
    <w:p w14:paraId="650561A1" w14:textId="77777777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Pr="00E63888">
        <w:rPr>
          <w:rFonts w:ascii="Times New Roman" w:hAnsi="Times New Roman" w:cs="Times New Roman"/>
          <w:sz w:val="24"/>
          <w:szCs w:val="24"/>
        </w:rPr>
        <w:t>All can be found on</w:t>
      </w:r>
      <w:r w:rsidR="008106BA" w:rsidRPr="00E63888">
        <w:rPr>
          <w:rFonts w:ascii="Times New Roman" w:hAnsi="Times New Roman" w:cs="Times New Roman"/>
          <w:sz w:val="24"/>
          <w:szCs w:val="24"/>
        </w:rPr>
        <w:t xml:space="preserve"> my</w:t>
      </w:r>
      <w:r w:rsidRPr="00E63888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Pr="00E6388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URSEW</w:t>
      </w:r>
      <w:r w:rsidR="00711D36" w:rsidRPr="00E63888">
        <w:rPr>
          <w:rFonts w:cs="Times New Roman"/>
        </w:rPr>
        <w:t>OR</w:t>
      </w:r>
      <w:r w:rsidRPr="00E63888">
        <w:rPr>
          <w:rFonts w:cs="Times New Roman"/>
        </w:rPr>
        <w:t>K</w:t>
      </w:r>
    </w:p>
    <w:p w14:paraId="7009145F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1"/>
        <w:gridCol w:w="2879"/>
      </w:tblGrid>
      <w:tr w:rsidR="00154D3F" w:rsidRPr="00E63888" w14:paraId="0120A7A2" w14:textId="77777777" w:rsidTr="00927389">
        <w:tc>
          <w:tcPr>
            <w:tcW w:w="3462" w:type="pct"/>
          </w:tcPr>
          <w:p w14:paraId="3EF5C193" w14:textId="17D3CE3A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38" w:type="pct"/>
            <w:tcBorders>
              <w:left w:val="nil"/>
            </w:tcBorders>
          </w:tcPr>
          <w:p w14:paraId="750FFB17" w14:textId="4FFC55AD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E63888" w14:paraId="7EE183E6" w14:textId="77777777" w:rsidTr="00927389">
        <w:tc>
          <w:tcPr>
            <w:tcW w:w="3462" w:type="pct"/>
          </w:tcPr>
          <w:p w14:paraId="1601FC6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38" w:type="pct"/>
            <w:tcBorders>
              <w:left w:val="nil"/>
            </w:tcBorders>
          </w:tcPr>
          <w:p w14:paraId="653D61E5" w14:textId="77777777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2A7B3E47" w14:textId="77777777" w:rsidTr="00927389">
        <w:tc>
          <w:tcPr>
            <w:tcW w:w="3462" w:type="pct"/>
          </w:tcPr>
          <w:p w14:paraId="62E702A1" w14:textId="74991D68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B</w:t>
            </w:r>
          </w:p>
        </w:tc>
        <w:tc>
          <w:tcPr>
            <w:tcW w:w="1538" w:type="pct"/>
            <w:tcBorders>
              <w:left w:val="nil"/>
            </w:tcBorders>
          </w:tcPr>
          <w:p w14:paraId="535CCEED" w14:textId="443DFBE6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3CB15767" w14:textId="77777777" w:rsidTr="00927389">
        <w:tc>
          <w:tcPr>
            <w:tcW w:w="3462" w:type="pct"/>
          </w:tcPr>
          <w:p w14:paraId="2637C137" w14:textId="148C5B4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</w:p>
        </w:tc>
        <w:tc>
          <w:tcPr>
            <w:tcW w:w="1538" w:type="pct"/>
            <w:tcBorders>
              <w:left w:val="nil"/>
            </w:tcBorders>
          </w:tcPr>
          <w:p w14:paraId="43FC2F5A" w14:textId="117407FE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528D5" w:rsidRPr="00E63888" w14:paraId="10F17163" w14:textId="77777777" w:rsidTr="00927389">
        <w:tc>
          <w:tcPr>
            <w:tcW w:w="3462" w:type="pct"/>
          </w:tcPr>
          <w:p w14:paraId="2282C7B7" w14:textId="058A1FD1" w:rsidR="007528D5" w:rsidRPr="00E63888" w:rsidRDefault="00DB1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Strategy (Pitt)</w:t>
            </w:r>
          </w:p>
        </w:tc>
        <w:tc>
          <w:tcPr>
            <w:tcW w:w="1538" w:type="pct"/>
            <w:tcBorders>
              <w:left w:val="nil"/>
            </w:tcBorders>
          </w:tcPr>
          <w:p w14:paraId="0E348C27" w14:textId="5B4FA693" w:rsidR="007528D5" w:rsidRPr="00E63888" w:rsidRDefault="00DB1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Vanitha Swaminathan</w:t>
            </w:r>
          </w:p>
        </w:tc>
      </w:tr>
      <w:tr w:rsidR="00154D3F" w:rsidRPr="00E63888" w14:paraId="69835E8E" w14:textId="77777777" w:rsidTr="00927389">
        <w:tc>
          <w:tcPr>
            <w:tcW w:w="3462" w:type="pct"/>
          </w:tcPr>
          <w:p w14:paraId="07ED993A" w14:textId="7FCF7AB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38" w:type="pct"/>
          </w:tcPr>
          <w:p w14:paraId="411BFB45" w14:textId="354C095F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E63888" w14:paraId="195377EC" w14:textId="77777777" w:rsidTr="00927389">
        <w:tc>
          <w:tcPr>
            <w:tcW w:w="3462" w:type="pct"/>
          </w:tcPr>
          <w:p w14:paraId="3955F2D3" w14:textId="05BD524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</w:t>
            </w:r>
            <w:r w:rsidR="00C36B4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710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(KU)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8" w:type="pct"/>
          </w:tcPr>
          <w:p w14:paraId="31515C6C" w14:textId="194984D9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E63888" w14:paraId="7D8F2761" w14:textId="77777777" w:rsidTr="00927389">
        <w:tc>
          <w:tcPr>
            <w:tcW w:w="3462" w:type="pct"/>
          </w:tcPr>
          <w:p w14:paraId="50C850A2" w14:textId="3B02DAF8" w:rsidR="00C36B46" w:rsidRPr="00E63888" w:rsidRDefault="00C36B4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NU)</w:t>
            </w:r>
          </w:p>
        </w:tc>
        <w:tc>
          <w:tcPr>
            <w:tcW w:w="1538" w:type="pct"/>
          </w:tcPr>
          <w:p w14:paraId="2FCA4393" w14:textId="7E6FAB5D" w:rsidR="00C36B46" w:rsidRPr="00E63888" w:rsidRDefault="00C36B4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ajeesh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ajeesh</w:t>
            </w:r>
            <w:proofErr w:type="spellEnd"/>
          </w:p>
        </w:tc>
      </w:tr>
      <w:tr w:rsidR="009C2288" w:rsidRPr="00E63888" w14:paraId="71B097DF" w14:textId="77777777" w:rsidTr="00927389">
        <w:tc>
          <w:tcPr>
            <w:tcW w:w="3462" w:type="pct"/>
          </w:tcPr>
          <w:p w14:paraId="15B3E407" w14:textId="3ED23D97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WashU)</w:t>
            </w:r>
          </w:p>
        </w:tc>
        <w:tc>
          <w:tcPr>
            <w:tcW w:w="1538" w:type="pct"/>
          </w:tcPr>
          <w:p w14:paraId="313FA52E" w14:textId="33B6025F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ojun Jiang</w:t>
            </w:r>
          </w:p>
        </w:tc>
      </w:tr>
      <w:tr w:rsidR="009C2288" w:rsidRPr="00E63888" w14:paraId="6E849FEF" w14:textId="77777777" w:rsidTr="00927389">
        <w:tc>
          <w:tcPr>
            <w:tcW w:w="3462" w:type="pct"/>
          </w:tcPr>
          <w:p w14:paraId="5B16ECF8" w14:textId="64D38410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KU)</w:t>
            </w:r>
          </w:p>
        </w:tc>
        <w:tc>
          <w:tcPr>
            <w:tcW w:w="1538" w:type="pct"/>
          </w:tcPr>
          <w:p w14:paraId="198DC328" w14:textId="3D16A186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9C2288" w:rsidRPr="00E63888" w14:paraId="1C8AA745" w14:textId="77777777" w:rsidTr="00927389">
        <w:tc>
          <w:tcPr>
            <w:tcW w:w="3462" w:type="pct"/>
          </w:tcPr>
          <w:p w14:paraId="7FAB56C2" w14:textId="6C3FAFB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ehavioral Research Seminar (Advertising/</w:t>
            </w:r>
            <w:proofErr w:type="gram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randing)</w:t>
            </w:r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gram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074EC6" w:rsidRPr="00E6388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ich</w:t>
            </w:r>
            <w:proofErr w:type="spellEnd"/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8" w:type="pct"/>
          </w:tcPr>
          <w:p w14:paraId="6B2C461D" w14:textId="7AE423B8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  <w:tr w:rsidR="009C2288" w:rsidRPr="00E63888" w14:paraId="31D2D2FF" w14:textId="77777777" w:rsidTr="00927389">
        <w:tc>
          <w:tcPr>
            <w:tcW w:w="3462" w:type="pct"/>
          </w:tcPr>
          <w:p w14:paraId="0824F798" w14:textId="594002D2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ix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D3B2A4F" w14:textId="0D4EA012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ivaramakrishnan Siddarth</w:t>
            </w:r>
          </w:p>
        </w:tc>
      </w:tr>
      <w:tr w:rsidR="009C2288" w:rsidRPr="00E63888" w14:paraId="31E81952" w14:textId="77777777" w:rsidTr="00927389">
        <w:tc>
          <w:tcPr>
            <w:tcW w:w="3462" w:type="pct"/>
          </w:tcPr>
          <w:p w14:paraId="5B9F341A" w14:textId="59E6A9E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&amp; Dynamic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59EA337" w14:textId="2EE8F9E4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erard Tellis</w:t>
            </w:r>
          </w:p>
        </w:tc>
      </w:tr>
      <w:tr w:rsidR="002C3C0C" w:rsidRPr="00E63888" w14:paraId="7301BFFA" w14:textId="77777777" w:rsidTr="00927389">
        <w:tc>
          <w:tcPr>
            <w:tcW w:w="3462" w:type="pct"/>
          </w:tcPr>
          <w:p w14:paraId="09AA4369" w14:textId="52890348" w:rsidR="002C3C0C" w:rsidRPr="00E63888" w:rsidRDefault="002C3C0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ayesi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Statistics ** (CMU)</w:t>
            </w:r>
          </w:p>
        </w:tc>
        <w:tc>
          <w:tcPr>
            <w:tcW w:w="1538" w:type="pct"/>
          </w:tcPr>
          <w:p w14:paraId="63E8BF5A" w14:textId="26B87B36" w:rsidR="002C3C0C" w:rsidRPr="00E63888" w:rsidRDefault="002C3C0C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Al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Montgomery</w:t>
            </w:r>
          </w:p>
        </w:tc>
      </w:tr>
      <w:tr w:rsidR="009C2288" w:rsidRPr="00E63888" w14:paraId="33F803E1" w14:textId="77777777" w:rsidTr="00927389">
        <w:tc>
          <w:tcPr>
            <w:tcW w:w="3462" w:type="pct"/>
          </w:tcPr>
          <w:p w14:paraId="3E2EABB2" w14:textId="2F8BDD09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asuring Business Behaviors and Structures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54A1" w:rsidRPr="00E63888">
              <w:rPr>
                <w:rFonts w:ascii="Times New Roman" w:hAnsi="Times New Roman" w:cs="Times New Roman"/>
                <w:sz w:val="24"/>
                <w:szCs w:val="24"/>
              </w:rPr>
              <w:t>(CWRU)</w:t>
            </w:r>
          </w:p>
        </w:tc>
        <w:tc>
          <w:tcPr>
            <w:tcW w:w="1538" w:type="pct"/>
          </w:tcPr>
          <w:p w14:paraId="1F7DB0E5" w14:textId="4CDCB53B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agdip Singh</w:t>
            </w:r>
          </w:p>
        </w:tc>
      </w:tr>
    </w:tbl>
    <w:p w14:paraId="7426AB37" w14:textId="68C70E99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:rsidRPr="00E63888" w14:paraId="068887B5" w14:textId="77777777" w:rsidTr="00154D3F">
        <w:tc>
          <w:tcPr>
            <w:tcW w:w="2500" w:type="pct"/>
          </w:tcPr>
          <w:p w14:paraId="5446C85B" w14:textId="7941438A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TATISTICS</w:t>
            </w:r>
          </w:p>
        </w:tc>
        <w:tc>
          <w:tcPr>
            <w:tcW w:w="2500" w:type="pct"/>
          </w:tcPr>
          <w:p w14:paraId="3A811ED4" w14:textId="70271A3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:rsidRPr="00E63888" w14:paraId="6077D395" w14:textId="77777777" w:rsidTr="00154D3F">
        <w:tc>
          <w:tcPr>
            <w:tcW w:w="2500" w:type="pct"/>
          </w:tcPr>
          <w:p w14:paraId="3ECAD251" w14:textId="1907241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:rsidRPr="00E63888" w14:paraId="09F57781" w14:textId="77777777" w:rsidTr="00154D3F">
        <w:tc>
          <w:tcPr>
            <w:tcW w:w="2500" w:type="pct"/>
          </w:tcPr>
          <w:p w14:paraId="6FFCDA83" w14:textId="6A92EEF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:rsidRPr="00E63888" w14:paraId="5CF295AC" w14:textId="77777777" w:rsidTr="00154D3F">
        <w:tc>
          <w:tcPr>
            <w:tcW w:w="2500" w:type="pct"/>
          </w:tcPr>
          <w:p w14:paraId="28F65373" w14:textId="50134B6C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 w:rsidRPr="00E63888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:rsidRPr="00E63888" w14:paraId="5CDDCC47" w14:textId="77777777" w:rsidTr="00154D3F">
        <w:tc>
          <w:tcPr>
            <w:tcW w:w="2500" w:type="pct"/>
          </w:tcPr>
          <w:p w14:paraId="06D5CF6A" w14:textId="5B637A0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:rsidRPr="00E63888" w14:paraId="4D6FBD17" w14:textId="77777777" w:rsidTr="00154D3F">
        <w:tc>
          <w:tcPr>
            <w:tcW w:w="2500" w:type="pct"/>
          </w:tcPr>
          <w:p w14:paraId="0EC5FDC6" w14:textId="3115151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  <w:r w:rsidR="00BB5416">
              <w:rPr>
                <w:rFonts w:ascii="Times New Roman" w:hAnsi="Times New Roman" w:cs="Times New Roman"/>
                <w:sz w:val="24"/>
                <w:szCs w:val="24"/>
              </w:rPr>
              <w:t xml:space="preserve"> **, IV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E065A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5CA5530B" w14:textId="651BA04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:rsidRPr="00E63888" w14:paraId="46563056" w14:textId="77777777" w:rsidTr="00154D3F">
        <w:tc>
          <w:tcPr>
            <w:tcW w:w="2500" w:type="pct"/>
          </w:tcPr>
          <w:p w14:paraId="719DBA00" w14:textId="5F6E075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:rsidRPr="00E63888" w14:paraId="0CB76733" w14:textId="77777777" w:rsidTr="00154D3F">
        <w:tc>
          <w:tcPr>
            <w:tcW w:w="2500" w:type="pct"/>
          </w:tcPr>
          <w:p w14:paraId="0433DB0B" w14:textId="0278CF3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Pr="00E63888" w:rsidRDefault="00B469E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:rsidRPr="00E63888" w14:paraId="7A6F3142" w14:textId="77777777" w:rsidTr="00154D3F">
        <w:tc>
          <w:tcPr>
            <w:tcW w:w="2500" w:type="pct"/>
          </w:tcPr>
          <w:p w14:paraId="2A5AD8BA" w14:textId="3DD32846" w:rsidR="002732A9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oundations of Causal Inference **</w:t>
            </w:r>
          </w:p>
        </w:tc>
        <w:tc>
          <w:tcPr>
            <w:tcW w:w="2500" w:type="pct"/>
          </w:tcPr>
          <w:p w14:paraId="7A3911DC" w14:textId="618BC4C3" w:rsidR="002732A9" w:rsidRPr="00E63888" w:rsidRDefault="002732A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7414F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6A6D" w:rsidRPr="00E63888">
              <w:rPr>
                <w:rFonts w:ascii="Times New Roman" w:hAnsi="Times New Roman" w:cs="Times New Roman"/>
                <w:sz w:val="24"/>
                <w:szCs w:val="24"/>
              </w:rPr>
              <w:t>I &amp; II</w:t>
            </w:r>
            <w:r w:rsidR="000843C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7A2C56" w:rsidRPr="00E63888" w14:paraId="7B36DC57" w14:textId="77777777" w:rsidTr="00154D3F">
        <w:tc>
          <w:tcPr>
            <w:tcW w:w="2500" w:type="pct"/>
          </w:tcPr>
          <w:p w14:paraId="1F871D70" w14:textId="782B7869" w:rsidR="007A2C56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dern Causal Inference **</w:t>
            </w:r>
          </w:p>
        </w:tc>
        <w:tc>
          <w:tcPr>
            <w:tcW w:w="2500" w:type="pct"/>
          </w:tcPr>
          <w:p w14:paraId="1D810F5B" w14:textId="190A83B6" w:rsidR="007A2C56" w:rsidRPr="00E63888" w:rsidRDefault="00BF651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conometric Theory</w:t>
            </w:r>
            <w:r w:rsidR="00A56438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A56438" w:rsidRPr="00E63888" w14:paraId="5504CEED" w14:textId="77777777" w:rsidTr="00154D3F">
        <w:tc>
          <w:tcPr>
            <w:tcW w:w="2500" w:type="pct"/>
          </w:tcPr>
          <w:p w14:paraId="4F90480C" w14:textId="77777777" w:rsidR="00A56438" w:rsidRPr="00E63888" w:rsidRDefault="00A5643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6D28E5CD" w14:textId="2289BC53" w:rsidR="00A56438" w:rsidRPr="00E63888" w:rsidRDefault="00262D0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Topics in Econometrics II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</w:tr>
      <w:tr w:rsidR="00154D3F" w:rsidRPr="00E63888" w14:paraId="0CFA7840" w14:textId="77777777" w:rsidTr="00154D3F">
        <w:tc>
          <w:tcPr>
            <w:tcW w:w="2500" w:type="pct"/>
          </w:tcPr>
          <w:p w14:paraId="2AC5B4F0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:rsidRPr="00E63888" w14:paraId="23749E99" w14:textId="77777777" w:rsidTr="00154D3F">
        <w:tc>
          <w:tcPr>
            <w:tcW w:w="2500" w:type="pct"/>
          </w:tcPr>
          <w:p w14:paraId="121ED3C4" w14:textId="16006299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</w:t>
            </w:r>
            <w:r w:rsidR="006920F0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ING</w:t>
            </w:r>
          </w:p>
        </w:tc>
        <w:tc>
          <w:tcPr>
            <w:tcW w:w="2500" w:type="pct"/>
          </w:tcPr>
          <w:p w14:paraId="43AEC97D" w14:textId="49A21399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:rsidRPr="00E63888" w14:paraId="5040EAD4" w14:textId="77777777" w:rsidTr="00154D3F">
        <w:tc>
          <w:tcPr>
            <w:tcW w:w="2500" w:type="pct"/>
          </w:tcPr>
          <w:p w14:paraId="02006A9D" w14:textId="436BA28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924C7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FI)</w:t>
            </w:r>
          </w:p>
        </w:tc>
        <w:tc>
          <w:tcPr>
            <w:tcW w:w="2500" w:type="pct"/>
          </w:tcPr>
          <w:p w14:paraId="6506C859" w14:textId="6A0282EA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:rsidRPr="00E63888" w14:paraId="4065BFBA" w14:textId="77777777" w:rsidTr="00154D3F">
        <w:tc>
          <w:tcPr>
            <w:tcW w:w="2500" w:type="pct"/>
          </w:tcPr>
          <w:p w14:paraId="4042D362" w14:textId="40C3DCB6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5EB427BF" w14:textId="4B49897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:rsidRPr="00E63888" w14:paraId="4C2F9ADD" w14:textId="77777777" w:rsidTr="00154D3F">
        <w:tc>
          <w:tcPr>
            <w:tcW w:w="2500" w:type="pct"/>
          </w:tcPr>
          <w:p w14:paraId="76114C91" w14:textId="39754E22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10B35E26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Pr="00E63888" w:rsidRDefault="00154D3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719988FB" w:rsidR="00154D3F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="00B151CF" w:rsidRPr="00E63888">
        <w:rPr>
          <w:rFonts w:ascii="Times New Roman" w:hAnsi="Times New Roman" w:cs="Times New Roman"/>
          <w:b/>
          <w:sz w:val="24"/>
          <w:szCs w:val="24"/>
        </w:rPr>
        <w:tab/>
        <w:t xml:space="preserve">Formally </w:t>
      </w:r>
      <w:r w:rsidRPr="00E63888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2BE5448E" w14:textId="2A290876" w:rsidR="00B151CF" w:rsidRPr="00E63888" w:rsidRDefault="00B151C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*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Informally Audit</w:t>
      </w:r>
    </w:p>
    <w:p w14:paraId="141CB298" w14:textId="77777777" w:rsidR="00E0670B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24E845" w14:textId="673DBC89" w:rsidR="007332AE" w:rsidRPr="00E63888" w:rsidRDefault="007332A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ACADEMIC EMPLOYMENT</w:t>
      </w:r>
    </w:p>
    <w:p w14:paraId="4676C702" w14:textId="55BD7F80" w:rsidR="007332AE" w:rsidRPr="00E63888" w:rsidRDefault="007332AE" w:rsidP="007332A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C3E9D" w:rsidRPr="00E63888" w14:paraId="45F240CD" w14:textId="77777777" w:rsidTr="00BC3E9D">
        <w:tc>
          <w:tcPr>
            <w:tcW w:w="3116" w:type="dxa"/>
          </w:tcPr>
          <w:p w14:paraId="06529FF8" w14:textId="6087AC75" w:rsidR="00BC3E9D" w:rsidRPr="00E63888" w:rsidRDefault="0048682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117" w:type="dxa"/>
          </w:tcPr>
          <w:p w14:paraId="2ACF9A34" w14:textId="3CAFC75C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Pittsburgh</w:t>
            </w:r>
          </w:p>
        </w:tc>
        <w:tc>
          <w:tcPr>
            <w:tcW w:w="3117" w:type="dxa"/>
          </w:tcPr>
          <w:p w14:paraId="795B7DB3" w14:textId="18132DFA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BC3E9D" w:rsidRPr="00E63888" w14:paraId="728C4930" w14:textId="77777777" w:rsidTr="00BC3E9D">
        <w:tc>
          <w:tcPr>
            <w:tcW w:w="3116" w:type="dxa"/>
          </w:tcPr>
          <w:p w14:paraId="79ACCD37" w14:textId="0F02AC5A" w:rsidR="00BC3E9D" w:rsidRPr="00E63888" w:rsidRDefault="004261E9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117" w:type="dxa"/>
          </w:tcPr>
          <w:p w14:paraId="7549A187" w14:textId="1D3831ED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Missouri</w:t>
            </w:r>
          </w:p>
        </w:tc>
        <w:tc>
          <w:tcPr>
            <w:tcW w:w="3117" w:type="dxa"/>
          </w:tcPr>
          <w:p w14:paraId="24C69D46" w14:textId="0B913529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1-2023</w:t>
            </w:r>
          </w:p>
        </w:tc>
      </w:tr>
    </w:tbl>
    <w:p w14:paraId="4F8F0125" w14:textId="77777777" w:rsidR="007332AE" w:rsidRPr="00E63888" w:rsidRDefault="007332AE" w:rsidP="007332AE">
      <w:pPr>
        <w:rPr>
          <w:rFonts w:ascii="Times New Roman" w:hAnsi="Times New Roman" w:cs="Times New Roman"/>
        </w:rPr>
      </w:pPr>
    </w:p>
    <w:p w14:paraId="0A8364FB" w14:textId="0B1F3AF1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TEACHING INTEREST</w:t>
      </w:r>
    </w:p>
    <w:p w14:paraId="6DC5985E" w14:textId="29829EC8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6EEF6E15" w:rsidR="00497E9D" w:rsidRPr="00E63888" w:rsidRDefault="009B5B7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Marketing Analytics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Pr="00E63888">
        <w:rPr>
          <w:rFonts w:ascii="Times New Roman" w:hAnsi="Times New Roman" w:cs="Times New Roman"/>
          <w:bCs/>
          <w:sz w:val="24"/>
          <w:szCs w:val="24"/>
        </w:rPr>
        <w:t>Brand Management</w:t>
      </w:r>
    </w:p>
    <w:p w14:paraId="50734E4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 xml:space="preserve">TEACHING EXPERIENCE </w:t>
      </w:r>
    </w:p>
    <w:p w14:paraId="728EC4A5" w14:textId="12FDAEC5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2258"/>
        <w:gridCol w:w="2258"/>
      </w:tblGrid>
      <w:tr w:rsidR="00F0230A" w:rsidRPr="00E63888" w14:paraId="61B5C34C" w14:textId="77777777" w:rsidTr="00F0230A">
        <w:tc>
          <w:tcPr>
            <w:tcW w:w="2588" w:type="pct"/>
          </w:tcPr>
          <w:p w14:paraId="2DF88059" w14:textId="0B8EE8C1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urses</w:t>
            </w:r>
          </w:p>
        </w:tc>
        <w:tc>
          <w:tcPr>
            <w:tcW w:w="1206" w:type="pct"/>
            <w:tcBorders>
              <w:right w:val="nil"/>
            </w:tcBorders>
          </w:tcPr>
          <w:p w14:paraId="707D3A2D" w14:textId="0483F647" w:rsidR="00F0230A" w:rsidRPr="00E63888" w:rsidRDefault="00F0230A" w:rsidP="00F0230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rms</w:t>
            </w:r>
          </w:p>
        </w:tc>
        <w:tc>
          <w:tcPr>
            <w:tcW w:w="1206" w:type="pct"/>
            <w:tcBorders>
              <w:left w:val="nil"/>
            </w:tcBorders>
          </w:tcPr>
          <w:p w14:paraId="3160980C" w14:textId="558BC42E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valuations</w:t>
            </w:r>
          </w:p>
        </w:tc>
      </w:tr>
      <w:tr w:rsidR="00136C0E" w:rsidRPr="00E63888" w14:paraId="633BD9B1" w14:textId="77777777" w:rsidTr="00F0230A">
        <w:tc>
          <w:tcPr>
            <w:tcW w:w="2588" w:type="pct"/>
          </w:tcPr>
          <w:p w14:paraId="4F42ADE2" w14:textId="4FF3AE20" w:rsidR="00136C0E" w:rsidRDefault="00C732B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4C159762" w14:textId="39D4F572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35D7419" w14:textId="13BFB6F0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/5</w:t>
            </w:r>
          </w:p>
        </w:tc>
      </w:tr>
      <w:tr w:rsidR="00136C0E" w:rsidRPr="00E63888" w14:paraId="10545879" w14:textId="77777777" w:rsidTr="00F0230A">
        <w:tc>
          <w:tcPr>
            <w:tcW w:w="2588" w:type="pct"/>
          </w:tcPr>
          <w:p w14:paraId="30C6BFF9" w14:textId="02D641F0" w:rsidR="00136C0E" w:rsidRDefault="00136C0E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53BF729F" w14:textId="08ACFDB7" w:rsidR="00136C0E" w:rsidRDefault="00136C0E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29D1C52" w14:textId="261706E6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/5</w:t>
            </w:r>
          </w:p>
        </w:tc>
      </w:tr>
      <w:tr w:rsidR="006E37F2" w:rsidRPr="00E63888" w14:paraId="6460CCDB" w14:textId="77777777" w:rsidTr="00F0230A">
        <w:tc>
          <w:tcPr>
            <w:tcW w:w="2588" w:type="pct"/>
          </w:tcPr>
          <w:p w14:paraId="04A2DF05" w14:textId="23573887" w:rsidR="006E37F2" w:rsidRPr="00E63888" w:rsidRDefault="006E37F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Management</w:t>
            </w:r>
          </w:p>
        </w:tc>
        <w:tc>
          <w:tcPr>
            <w:tcW w:w="1206" w:type="pct"/>
            <w:tcBorders>
              <w:right w:val="nil"/>
            </w:tcBorders>
          </w:tcPr>
          <w:p w14:paraId="775286C6" w14:textId="015378BD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2</w:t>
            </w:r>
          </w:p>
        </w:tc>
        <w:tc>
          <w:tcPr>
            <w:tcW w:w="1206" w:type="pct"/>
            <w:tcBorders>
              <w:left w:val="nil"/>
            </w:tcBorders>
          </w:tcPr>
          <w:p w14:paraId="34095078" w14:textId="0B4FC3C9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075212F8" w14:textId="77777777" w:rsidTr="00F0230A">
        <w:tc>
          <w:tcPr>
            <w:tcW w:w="2588" w:type="pct"/>
          </w:tcPr>
          <w:p w14:paraId="1779798A" w14:textId="2FF43F5B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2A385423" w14:textId="3BF9EEF8" w:rsidR="00F0230A" w:rsidRPr="00E63888" w:rsidRDefault="00F0230A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pring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</w:tc>
        <w:tc>
          <w:tcPr>
            <w:tcW w:w="1206" w:type="pct"/>
            <w:tcBorders>
              <w:left w:val="nil"/>
            </w:tcBorders>
          </w:tcPr>
          <w:p w14:paraId="4E00949C" w14:textId="1662DF75" w:rsidR="00F0230A" w:rsidRPr="00E63888" w:rsidRDefault="008F7498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45761CDF" w14:textId="77777777" w:rsidTr="00F0230A">
        <w:tc>
          <w:tcPr>
            <w:tcW w:w="2588" w:type="pct"/>
          </w:tcPr>
          <w:p w14:paraId="5F39E92F" w14:textId="5D98504A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0481B608" w14:textId="2EB34F29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  <w:tc>
          <w:tcPr>
            <w:tcW w:w="1206" w:type="pct"/>
            <w:tcBorders>
              <w:left w:val="nil"/>
            </w:tcBorders>
          </w:tcPr>
          <w:p w14:paraId="4BB3A2B7" w14:textId="2EB8260B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.4/5</w:t>
            </w:r>
          </w:p>
        </w:tc>
      </w:tr>
    </w:tbl>
    <w:p w14:paraId="0BBCD07D" w14:textId="2EB924BE" w:rsidR="006350E6" w:rsidRPr="00E63888" w:rsidRDefault="006350E6" w:rsidP="006350E6">
      <w:pPr>
        <w:pStyle w:val="Heading1"/>
        <w:pBdr>
          <w:bottom w:val="single" w:sz="4" w:space="1" w:color="auto"/>
        </w:pBdr>
        <w:rPr>
          <w:rFonts w:cs="Times New Roman"/>
        </w:rPr>
      </w:pPr>
      <w:r>
        <w:rPr>
          <w:rFonts w:cs="Times New Roman"/>
        </w:rPr>
        <w:t>MEDIA MENTION</w:t>
      </w:r>
      <w:r w:rsidR="00DC72F6">
        <w:rPr>
          <w:rFonts w:cs="Times New Roman"/>
        </w:rPr>
        <w:t>S AND POPULAR PRESS</w:t>
      </w:r>
    </w:p>
    <w:p w14:paraId="138A646E" w14:textId="77777777" w:rsidR="003C2400" w:rsidRDefault="003C240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960AA5A" w14:textId="7C4522B4" w:rsidR="003479B5" w:rsidRDefault="003479B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guyen, Mike and </w:t>
      </w:r>
      <w:proofErr w:type="spellStart"/>
      <w:r w:rsidR="00031D66">
        <w:rPr>
          <w:rFonts w:ascii="Times New Roman" w:hAnsi="Times New Roman" w:cs="Times New Roman"/>
          <w:bCs/>
          <w:sz w:val="24"/>
          <w:szCs w:val="24"/>
        </w:rPr>
        <w:t>Bhattacharjya</w:t>
      </w:r>
      <w:proofErr w:type="spellEnd"/>
      <w:r w:rsidR="00031D66">
        <w:rPr>
          <w:rFonts w:ascii="Times New Roman" w:hAnsi="Times New Roman" w:cs="Times New Roman"/>
          <w:bCs/>
          <w:sz w:val="24"/>
          <w:szCs w:val="24"/>
        </w:rPr>
        <w:t>, Anuja “</w:t>
      </w:r>
      <w:r w:rsidR="005A1BEC">
        <w:rPr>
          <w:rFonts w:ascii="Times New Roman" w:hAnsi="Times New Roman" w:cs="Times New Roman"/>
          <w:bCs/>
          <w:sz w:val="24"/>
          <w:szCs w:val="24"/>
        </w:rPr>
        <w:t xml:space="preserve">Is Acai Your Next Miracle Weight-Loss Berry? 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Analyzing the Impact of Deceptive Claims Made by Fake News Ads on Consumers,” Journal of Marketing Research </w:t>
      </w:r>
      <w:r w:rsidR="004166E8">
        <w:rPr>
          <w:rFonts w:ascii="Times New Roman" w:hAnsi="Times New Roman" w:cs="Times New Roman"/>
          <w:bCs/>
          <w:sz w:val="24"/>
          <w:szCs w:val="24"/>
        </w:rPr>
        <w:t>Scholarly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 Insights, </w:t>
      </w:r>
      <w:r w:rsidR="003C2400">
        <w:rPr>
          <w:rFonts w:ascii="Times New Roman" w:hAnsi="Times New Roman" w:cs="Times New Roman"/>
          <w:bCs/>
          <w:sz w:val="24"/>
          <w:szCs w:val="24"/>
        </w:rPr>
        <w:t xml:space="preserve">November 23, 2022. </w:t>
      </w:r>
      <w:hyperlink r:id="rId22" w:history="1">
        <w:r w:rsidR="003C2400" w:rsidRPr="00855493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[Article]</w:t>
        </w:r>
      </w:hyperlink>
    </w:p>
    <w:p w14:paraId="6C4D012E" w14:textId="77777777" w:rsidR="006350E6" w:rsidRPr="00E63888" w:rsidRDefault="006350E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E63888" w:rsidRDefault="000C7F68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EXPERIENCE</w:t>
      </w:r>
    </w:p>
    <w:p w14:paraId="23129717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January 2019 – May 2019</w:t>
      </w:r>
    </w:p>
    <w:p w14:paraId="4239D5F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Teaching Assistant</w:t>
      </w:r>
    </w:p>
    <w:p w14:paraId="3FD1351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 w:rsidRPr="00E63888"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 w:rsidRPr="00E63888">
        <w:rPr>
          <w:rFonts w:ascii="Times New Roman" w:hAnsi="Times New Roman" w:cs="Times New Roman"/>
          <w:sz w:val="24"/>
          <w:szCs w:val="24"/>
        </w:rPr>
        <w:t xml:space="preserve"> Chen in a graduate class </w:t>
      </w:r>
      <w:proofErr w:type="gramStart"/>
      <w:r w:rsidRPr="00E63888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Pr="00E63888">
        <w:rPr>
          <w:rFonts w:ascii="Times New Roman" w:hAnsi="Times New Roman" w:cs="Times New Roman"/>
          <w:sz w:val="24"/>
          <w:szCs w:val="24"/>
        </w:rPr>
        <w:t>Optimization and Spreadsheet Modeling.”</w:t>
      </w:r>
    </w:p>
    <w:p w14:paraId="57EEE2E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8 – December 2019</w:t>
      </w:r>
    </w:p>
    <w:p w14:paraId="72E737A6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Facilitated tasks required by the principal investigator. </w:t>
      </w:r>
    </w:p>
    <w:p w14:paraId="0AFD1F57" w14:textId="5BEC6FE0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Collected detailed quality ratings for automobiles sold in the United States from the Consumer Reports magazine – each issue contained about 250 automobiles with 16 dimensions per car ranging </w:t>
      </w:r>
      <w:r w:rsidR="00D34832" w:rsidRPr="00E63888">
        <w:rPr>
          <w:rFonts w:ascii="Times New Roman" w:hAnsi="Times New Roman" w:cs="Times New Roman"/>
          <w:sz w:val="24"/>
          <w:szCs w:val="24"/>
        </w:rPr>
        <w:t xml:space="preserve">from </w:t>
      </w:r>
      <w:r w:rsidRPr="00E6388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4A7CC8BD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E63888">
        <w:rPr>
          <w:rFonts w:ascii="Times New Roman" w:hAnsi="Times New Roman" w:cs="Times New Roman"/>
          <w:sz w:val="24"/>
          <w:szCs w:val="24"/>
        </w:rPr>
        <w:t>Input,</w:t>
      </w:r>
      <w:proofErr w:type="gramEnd"/>
      <w:r w:rsidRPr="00E63888">
        <w:rPr>
          <w:rFonts w:ascii="Times New Roman" w:hAnsi="Times New Roman" w:cs="Times New Roman"/>
          <w:sz w:val="24"/>
          <w:szCs w:val="24"/>
        </w:rPr>
        <w:t xml:space="preserve"> cleaned and analyzed data for professor Hemant </w:t>
      </w:r>
      <w:proofErr w:type="spellStart"/>
      <w:r w:rsidRPr="00E63888">
        <w:rPr>
          <w:rFonts w:ascii="Times New Roman" w:hAnsi="Times New Roman" w:cs="Times New Roman"/>
          <w:sz w:val="24"/>
          <w:szCs w:val="24"/>
        </w:rPr>
        <w:t>Kher’s</w:t>
      </w:r>
      <w:proofErr w:type="spellEnd"/>
      <w:r w:rsidRPr="00E6388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Represented and promoted the radio station at 15+ Electronic Dance Music events. </w:t>
      </w:r>
    </w:p>
    <w:p w14:paraId="2BA55D19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Maintained customer relationships through public events and social media. </w:t>
      </w:r>
    </w:p>
    <w:p w14:paraId="01F14142" w14:textId="302DC5D1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Developed new partnerships of the radio with various vendors and sponsors for the radio station.</w:t>
      </w:r>
    </w:p>
    <w:p w14:paraId="1E5264BB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PROFESSIONAL AFFILIATIONS</w:t>
      </w:r>
    </w:p>
    <w:p w14:paraId="44AB5241" w14:textId="77777777" w:rsidR="002E1A5A" w:rsidRPr="00E63888" w:rsidRDefault="002E1A5A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E63888" w14:paraId="1269442B" w14:textId="77777777" w:rsidTr="00711D36">
        <w:tc>
          <w:tcPr>
            <w:tcW w:w="6925" w:type="dxa"/>
          </w:tcPr>
          <w:p w14:paraId="7B7F5DE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E6388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E63888" w14:paraId="27386512" w14:textId="77777777" w:rsidTr="00711D36">
        <w:tc>
          <w:tcPr>
            <w:tcW w:w="6925" w:type="dxa"/>
          </w:tcPr>
          <w:p w14:paraId="6B68E934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E63888" w14:paraId="464536D4" w14:textId="77777777" w:rsidTr="00711D36">
        <w:tc>
          <w:tcPr>
            <w:tcW w:w="6925" w:type="dxa"/>
          </w:tcPr>
          <w:p w14:paraId="61343970" w14:textId="583A7A41" w:rsidR="001C65FE" w:rsidRPr="00E63888" w:rsidRDefault="001C65FE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E63888" w:rsidRDefault="001C65FE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E63888" w14:paraId="0607CE3E" w14:textId="77777777" w:rsidTr="00711D36">
        <w:tc>
          <w:tcPr>
            <w:tcW w:w="6925" w:type="dxa"/>
          </w:tcPr>
          <w:p w14:paraId="398A3C8E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E63888" w14:paraId="63F323D5" w14:textId="77777777" w:rsidTr="00711D36">
        <w:tc>
          <w:tcPr>
            <w:tcW w:w="6925" w:type="dxa"/>
          </w:tcPr>
          <w:p w14:paraId="747FC443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0BB73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SERVICE</w:t>
      </w:r>
    </w:p>
    <w:p w14:paraId="4B8056A7" w14:textId="59A8C279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AAB695" w14:textId="7115F941" w:rsidR="00711D36" w:rsidRPr="00F47E75" w:rsidRDefault="00B91C7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Reviewer</w:t>
      </w:r>
      <w:r w:rsidR="00364D9B" w:rsidRPr="00E63888">
        <w:rPr>
          <w:rFonts w:ascii="Times New Roman" w:hAnsi="Times New Roman" w:cs="Times New Roman"/>
          <w:bCs/>
          <w:sz w:val="24"/>
          <w:szCs w:val="24"/>
        </w:rPr>
        <w:t xml:space="preserve"> for the 2023 AMA Winter Academic </w:t>
      </w:r>
      <w:r w:rsidRPr="00E63888">
        <w:rPr>
          <w:rFonts w:ascii="Times New Roman" w:hAnsi="Times New Roman" w:cs="Times New Roman"/>
          <w:bCs/>
          <w:sz w:val="24"/>
          <w:szCs w:val="24"/>
        </w:rPr>
        <w:t>Conference</w:t>
      </w:r>
    </w:p>
    <w:p w14:paraId="7A2B513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11D36" w:rsidRPr="00E63888" w:rsidSect="00711D36">
      <w:headerReference w:type="default" r:id="rId23"/>
      <w:footerReference w:type="default" r:id="rId24"/>
      <w:headerReference w:type="firs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79418" w14:textId="77777777" w:rsidR="002E4108" w:rsidRDefault="002E4108" w:rsidP="0038728E">
      <w:pPr>
        <w:spacing w:after="0" w:line="240" w:lineRule="auto"/>
      </w:pPr>
      <w:r>
        <w:separator/>
      </w:r>
    </w:p>
  </w:endnote>
  <w:endnote w:type="continuationSeparator" w:id="0">
    <w:p w14:paraId="5D3486A8" w14:textId="77777777" w:rsidR="002E4108" w:rsidRDefault="002E4108" w:rsidP="0038728E">
      <w:pPr>
        <w:spacing w:after="0" w:line="240" w:lineRule="auto"/>
      </w:pPr>
      <w:r>
        <w:continuationSeparator/>
      </w:r>
    </w:p>
  </w:endnote>
  <w:endnote w:type="continuationNotice" w:id="1">
    <w:p w14:paraId="0DF92A92" w14:textId="77777777" w:rsidR="002E4108" w:rsidRDefault="002E41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27989" w14:textId="77777777" w:rsidR="002E4108" w:rsidRDefault="002E4108" w:rsidP="0038728E">
      <w:pPr>
        <w:spacing w:after="0" w:line="240" w:lineRule="auto"/>
      </w:pPr>
      <w:r>
        <w:separator/>
      </w:r>
    </w:p>
  </w:footnote>
  <w:footnote w:type="continuationSeparator" w:id="0">
    <w:p w14:paraId="06593111" w14:textId="77777777" w:rsidR="002E4108" w:rsidRDefault="002E4108" w:rsidP="0038728E">
      <w:pPr>
        <w:spacing w:after="0" w:line="240" w:lineRule="auto"/>
      </w:pPr>
      <w:r>
        <w:continuationSeparator/>
      </w:r>
    </w:p>
  </w:footnote>
  <w:footnote w:type="continuationNotice" w:id="1">
    <w:p w14:paraId="1832895A" w14:textId="77777777" w:rsidR="002E4108" w:rsidRDefault="002E41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0C88C782" w:rsidR="0038728E" w:rsidRPr="00A45C5A" w:rsidRDefault="00DF5932" w:rsidP="00A45C5A">
    <w:pPr>
      <w:pStyle w:val="Header"/>
      <w:rPr>
        <w:rFonts w:ascii="Times New Roman" w:hAnsi="Times New Roman" w:cs="Times New Roman"/>
      </w:rPr>
    </w:pPr>
    <w:r>
      <w:t>Jun</w:t>
    </w:r>
    <w:r w:rsidR="00711D36">
      <w:t>, 20</w:t>
    </w:r>
    <w:r w:rsidR="00866265">
      <w:t>2</w:t>
    </w:r>
    <w:r w:rsidR="005723EC">
      <w:t>3</w:t>
    </w:r>
    <w:r w:rsidR="00A45C5A">
      <w:ptab w:relativeTo="margin" w:alignment="center" w:leader="none"/>
    </w:r>
    <w:r w:rsidR="00711D36">
      <w:tab/>
      <w:t>Mike Nguye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9295">
    <w:abstractNumId w:val="4"/>
  </w:num>
  <w:num w:numId="2" w16cid:durableId="2066558396">
    <w:abstractNumId w:val="3"/>
  </w:num>
  <w:num w:numId="3" w16cid:durableId="946233952">
    <w:abstractNumId w:val="0"/>
  </w:num>
  <w:num w:numId="4" w16cid:durableId="1690714863">
    <w:abstractNumId w:val="1"/>
  </w:num>
  <w:num w:numId="5" w16cid:durableId="124931794">
    <w:abstractNumId w:val="2"/>
  </w:num>
  <w:num w:numId="6" w16cid:durableId="74148589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M68FAMM0wdYtAAAA"/>
  </w:docVars>
  <w:rsids>
    <w:rsidRoot w:val="00D6239C"/>
    <w:rsid w:val="000054A1"/>
    <w:rsid w:val="00012809"/>
    <w:rsid w:val="00022881"/>
    <w:rsid w:val="0002681C"/>
    <w:rsid w:val="00026AE8"/>
    <w:rsid w:val="00031D66"/>
    <w:rsid w:val="00041360"/>
    <w:rsid w:val="0004410E"/>
    <w:rsid w:val="00047463"/>
    <w:rsid w:val="00051BE7"/>
    <w:rsid w:val="000552BC"/>
    <w:rsid w:val="000624A9"/>
    <w:rsid w:val="000649AA"/>
    <w:rsid w:val="00074EC6"/>
    <w:rsid w:val="000773AB"/>
    <w:rsid w:val="000843C6"/>
    <w:rsid w:val="000952A2"/>
    <w:rsid w:val="000C71A9"/>
    <w:rsid w:val="000C7F68"/>
    <w:rsid w:val="000D2C55"/>
    <w:rsid w:val="000E0393"/>
    <w:rsid w:val="000E0E43"/>
    <w:rsid w:val="000E2CF0"/>
    <w:rsid w:val="000E318F"/>
    <w:rsid w:val="000E6878"/>
    <w:rsid w:val="00133C2A"/>
    <w:rsid w:val="00136C0E"/>
    <w:rsid w:val="00141939"/>
    <w:rsid w:val="0014656B"/>
    <w:rsid w:val="001536B2"/>
    <w:rsid w:val="00154D3F"/>
    <w:rsid w:val="0015518C"/>
    <w:rsid w:val="001638E0"/>
    <w:rsid w:val="001669AF"/>
    <w:rsid w:val="00177F00"/>
    <w:rsid w:val="001862DF"/>
    <w:rsid w:val="001869A6"/>
    <w:rsid w:val="001870BD"/>
    <w:rsid w:val="001A3309"/>
    <w:rsid w:val="001B0E1D"/>
    <w:rsid w:val="001B2765"/>
    <w:rsid w:val="001C1007"/>
    <w:rsid w:val="001C4B55"/>
    <w:rsid w:val="001C65FE"/>
    <w:rsid w:val="001D226B"/>
    <w:rsid w:val="001D4E1D"/>
    <w:rsid w:val="001F5FAA"/>
    <w:rsid w:val="00204980"/>
    <w:rsid w:val="00223E5D"/>
    <w:rsid w:val="002324AE"/>
    <w:rsid w:val="00246520"/>
    <w:rsid w:val="002469FE"/>
    <w:rsid w:val="00246D5F"/>
    <w:rsid w:val="00247620"/>
    <w:rsid w:val="00262D09"/>
    <w:rsid w:val="00265BD3"/>
    <w:rsid w:val="00270159"/>
    <w:rsid w:val="002732A9"/>
    <w:rsid w:val="00275057"/>
    <w:rsid w:val="00283FAA"/>
    <w:rsid w:val="002B1782"/>
    <w:rsid w:val="002B5E5E"/>
    <w:rsid w:val="002C35A7"/>
    <w:rsid w:val="002C3C0C"/>
    <w:rsid w:val="002C6D03"/>
    <w:rsid w:val="002D2244"/>
    <w:rsid w:val="002D78CD"/>
    <w:rsid w:val="002E065A"/>
    <w:rsid w:val="002E1A5A"/>
    <w:rsid w:val="002E4108"/>
    <w:rsid w:val="002F2A1A"/>
    <w:rsid w:val="002F5197"/>
    <w:rsid w:val="00314874"/>
    <w:rsid w:val="00327274"/>
    <w:rsid w:val="00335E55"/>
    <w:rsid w:val="003479B5"/>
    <w:rsid w:val="003610D9"/>
    <w:rsid w:val="00364D9B"/>
    <w:rsid w:val="003749A9"/>
    <w:rsid w:val="003777B4"/>
    <w:rsid w:val="00380A13"/>
    <w:rsid w:val="003859A0"/>
    <w:rsid w:val="0038728E"/>
    <w:rsid w:val="003A39C2"/>
    <w:rsid w:val="003B21DC"/>
    <w:rsid w:val="003B33A8"/>
    <w:rsid w:val="003B4F47"/>
    <w:rsid w:val="003B751F"/>
    <w:rsid w:val="003C1891"/>
    <w:rsid w:val="003C2400"/>
    <w:rsid w:val="003D2812"/>
    <w:rsid w:val="003E7D5B"/>
    <w:rsid w:val="003F6095"/>
    <w:rsid w:val="00403733"/>
    <w:rsid w:val="00406240"/>
    <w:rsid w:val="00410CD0"/>
    <w:rsid w:val="004157E1"/>
    <w:rsid w:val="00415829"/>
    <w:rsid w:val="004166E8"/>
    <w:rsid w:val="00417029"/>
    <w:rsid w:val="00417206"/>
    <w:rsid w:val="00425A0B"/>
    <w:rsid w:val="004261E9"/>
    <w:rsid w:val="00427DCD"/>
    <w:rsid w:val="0043067D"/>
    <w:rsid w:val="00440318"/>
    <w:rsid w:val="004419D2"/>
    <w:rsid w:val="00447F73"/>
    <w:rsid w:val="00457DFC"/>
    <w:rsid w:val="00486821"/>
    <w:rsid w:val="00487385"/>
    <w:rsid w:val="00497E9D"/>
    <w:rsid w:val="004A39D5"/>
    <w:rsid w:val="004B6F59"/>
    <w:rsid w:val="004C54AD"/>
    <w:rsid w:val="004C5849"/>
    <w:rsid w:val="004C5935"/>
    <w:rsid w:val="004D22C0"/>
    <w:rsid w:val="004D4C03"/>
    <w:rsid w:val="004E5F33"/>
    <w:rsid w:val="004E5FB1"/>
    <w:rsid w:val="004F1D8F"/>
    <w:rsid w:val="004F4D38"/>
    <w:rsid w:val="004F4DC2"/>
    <w:rsid w:val="004F52BD"/>
    <w:rsid w:val="00502713"/>
    <w:rsid w:val="00516FB6"/>
    <w:rsid w:val="005230EE"/>
    <w:rsid w:val="0054571C"/>
    <w:rsid w:val="00552920"/>
    <w:rsid w:val="00554B46"/>
    <w:rsid w:val="00556D6D"/>
    <w:rsid w:val="005723EC"/>
    <w:rsid w:val="0058005E"/>
    <w:rsid w:val="00580FFF"/>
    <w:rsid w:val="00585ABD"/>
    <w:rsid w:val="005A1BEC"/>
    <w:rsid w:val="005B01E8"/>
    <w:rsid w:val="005B24DE"/>
    <w:rsid w:val="005C4F7D"/>
    <w:rsid w:val="005D51D1"/>
    <w:rsid w:val="005F17E2"/>
    <w:rsid w:val="005F4BD3"/>
    <w:rsid w:val="006165DA"/>
    <w:rsid w:val="0061777B"/>
    <w:rsid w:val="00625342"/>
    <w:rsid w:val="00630E53"/>
    <w:rsid w:val="00633D03"/>
    <w:rsid w:val="006350E6"/>
    <w:rsid w:val="00636CBC"/>
    <w:rsid w:val="0064594F"/>
    <w:rsid w:val="00655B9D"/>
    <w:rsid w:val="00665FEB"/>
    <w:rsid w:val="00670C33"/>
    <w:rsid w:val="006920F0"/>
    <w:rsid w:val="006929CD"/>
    <w:rsid w:val="006A76A9"/>
    <w:rsid w:val="006B586C"/>
    <w:rsid w:val="006B5EDE"/>
    <w:rsid w:val="006B62F6"/>
    <w:rsid w:val="006D1A9A"/>
    <w:rsid w:val="006D73D7"/>
    <w:rsid w:val="006E37F2"/>
    <w:rsid w:val="00711D36"/>
    <w:rsid w:val="007332AE"/>
    <w:rsid w:val="007414F6"/>
    <w:rsid w:val="0074266A"/>
    <w:rsid w:val="007510B2"/>
    <w:rsid w:val="007528D5"/>
    <w:rsid w:val="00781E11"/>
    <w:rsid w:val="007826E8"/>
    <w:rsid w:val="00785F52"/>
    <w:rsid w:val="00787EE5"/>
    <w:rsid w:val="00797ABA"/>
    <w:rsid w:val="007A2C56"/>
    <w:rsid w:val="007A57BC"/>
    <w:rsid w:val="007B3306"/>
    <w:rsid w:val="007B3710"/>
    <w:rsid w:val="007B6D52"/>
    <w:rsid w:val="007C1DC7"/>
    <w:rsid w:val="007C4A84"/>
    <w:rsid w:val="007D66E7"/>
    <w:rsid w:val="007D710F"/>
    <w:rsid w:val="007F6217"/>
    <w:rsid w:val="0080326A"/>
    <w:rsid w:val="008034EF"/>
    <w:rsid w:val="008045BA"/>
    <w:rsid w:val="008106BA"/>
    <w:rsid w:val="0081794E"/>
    <w:rsid w:val="00820FD7"/>
    <w:rsid w:val="00850A7F"/>
    <w:rsid w:val="00855493"/>
    <w:rsid w:val="00860241"/>
    <w:rsid w:val="00866265"/>
    <w:rsid w:val="00875B93"/>
    <w:rsid w:val="00882230"/>
    <w:rsid w:val="00890F8C"/>
    <w:rsid w:val="00891965"/>
    <w:rsid w:val="0089197D"/>
    <w:rsid w:val="00893164"/>
    <w:rsid w:val="008A3655"/>
    <w:rsid w:val="008B012A"/>
    <w:rsid w:val="008B2FDF"/>
    <w:rsid w:val="008B7230"/>
    <w:rsid w:val="008C2F10"/>
    <w:rsid w:val="008C41FB"/>
    <w:rsid w:val="008C5501"/>
    <w:rsid w:val="008C58C0"/>
    <w:rsid w:val="008C69C8"/>
    <w:rsid w:val="008D49BC"/>
    <w:rsid w:val="008E37D4"/>
    <w:rsid w:val="008F11F4"/>
    <w:rsid w:val="008F14E7"/>
    <w:rsid w:val="008F37CC"/>
    <w:rsid w:val="008F7498"/>
    <w:rsid w:val="00920A3F"/>
    <w:rsid w:val="00922946"/>
    <w:rsid w:val="00927389"/>
    <w:rsid w:val="009355A8"/>
    <w:rsid w:val="00937D1D"/>
    <w:rsid w:val="00943296"/>
    <w:rsid w:val="00944F1D"/>
    <w:rsid w:val="00952325"/>
    <w:rsid w:val="00953AC1"/>
    <w:rsid w:val="009614EE"/>
    <w:rsid w:val="00962824"/>
    <w:rsid w:val="00964041"/>
    <w:rsid w:val="00965A5E"/>
    <w:rsid w:val="00966F68"/>
    <w:rsid w:val="00967E1E"/>
    <w:rsid w:val="00974B1E"/>
    <w:rsid w:val="0098212A"/>
    <w:rsid w:val="009A65C3"/>
    <w:rsid w:val="009B5B7E"/>
    <w:rsid w:val="009C2288"/>
    <w:rsid w:val="009E2527"/>
    <w:rsid w:val="009E3679"/>
    <w:rsid w:val="009F2AE5"/>
    <w:rsid w:val="009F3AC9"/>
    <w:rsid w:val="00A02902"/>
    <w:rsid w:val="00A05617"/>
    <w:rsid w:val="00A07672"/>
    <w:rsid w:val="00A12542"/>
    <w:rsid w:val="00A349D4"/>
    <w:rsid w:val="00A45C5A"/>
    <w:rsid w:val="00A56438"/>
    <w:rsid w:val="00A65ADA"/>
    <w:rsid w:val="00A70804"/>
    <w:rsid w:val="00A74CC3"/>
    <w:rsid w:val="00A778E4"/>
    <w:rsid w:val="00A830B8"/>
    <w:rsid w:val="00A87295"/>
    <w:rsid w:val="00A90E9A"/>
    <w:rsid w:val="00A9391E"/>
    <w:rsid w:val="00AA08FC"/>
    <w:rsid w:val="00AB2F17"/>
    <w:rsid w:val="00AB3B65"/>
    <w:rsid w:val="00AC1BFB"/>
    <w:rsid w:val="00AD2DA3"/>
    <w:rsid w:val="00AD3CC8"/>
    <w:rsid w:val="00AE09D7"/>
    <w:rsid w:val="00AE1C09"/>
    <w:rsid w:val="00AE4A93"/>
    <w:rsid w:val="00AE4F5B"/>
    <w:rsid w:val="00B04888"/>
    <w:rsid w:val="00B11C67"/>
    <w:rsid w:val="00B151CF"/>
    <w:rsid w:val="00B22F4B"/>
    <w:rsid w:val="00B401BB"/>
    <w:rsid w:val="00B42505"/>
    <w:rsid w:val="00B459AF"/>
    <w:rsid w:val="00B469E2"/>
    <w:rsid w:val="00B53AB6"/>
    <w:rsid w:val="00B57151"/>
    <w:rsid w:val="00B661C7"/>
    <w:rsid w:val="00B75CD9"/>
    <w:rsid w:val="00B81A09"/>
    <w:rsid w:val="00B91C78"/>
    <w:rsid w:val="00B924C7"/>
    <w:rsid w:val="00B92525"/>
    <w:rsid w:val="00BA19F0"/>
    <w:rsid w:val="00BA1E4E"/>
    <w:rsid w:val="00BA2833"/>
    <w:rsid w:val="00BA2B74"/>
    <w:rsid w:val="00BB0E48"/>
    <w:rsid w:val="00BB2C27"/>
    <w:rsid w:val="00BB2D0F"/>
    <w:rsid w:val="00BB4303"/>
    <w:rsid w:val="00BB5161"/>
    <w:rsid w:val="00BB5416"/>
    <w:rsid w:val="00BC3E9D"/>
    <w:rsid w:val="00BD7DAD"/>
    <w:rsid w:val="00BE1B30"/>
    <w:rsid w:val="00BE291B"/>
    <w:rsid w:val="00BF651C"/>
    <w:rsid w:val="00C016F2"/>
    <w:rsid w:val="00C037B4"/>
    <w:rsid w:val="00C05E75"/>
    <w:rsid w:val="00C06DD5"/>
    <w:rsid w:val="00C1631F"/>
    <w:rsid w:val="00C27B35"/>
    <w:rsid w:val="00C31A04"/>
    <w:rsid w:val="00C358DC"/>
    <w:rsid w:val="00C36B46"/>
    <w:rsid w:val="00C4184C"/>
    <w:rsid w:val="00C71852"/>
    <w:rsid w:val="00C732BF"/>
    <w:rsid w:val="00C801CC"/>
    <w:rsid w:val="00C84EC0"/>
    <w:rsid w:val="00C941DD"/>
    <w:rsid w:val="00CA54C4"/>
    <w:rsid w:val="00CF2627"/>
    <w:rsid w:val="00CF5ADC"/>
    <w:rsid w:val="00D014A3"/>
    <w:rsid w:val="00D05708"/>
    <w:rsid w:val="00D07B16"/>
    <w:rsid w:val="00D22A81"/>
    <w:rsid w:val="00D2671D"/>
    <w:rsid w:val="00D31184"/>
    <w:rsid w:val="00D34832"/>
    <w:rsid w:val="00D37AF2"/>
    <w:rsid w:val="00D451BA"/>
    <w:rsid w:val="00D51152"/>
    <w:rsid w:val="00D54D76"/>
    <w:rsid w:val="00D60FC9"/>
    <w:rsid w:val="00D6239C"/>
    <w:rsid w:val="00D6344A"/>
    <w:rsid w:val="00D63D18"/>
    <w:rsid w:val="00D66A6D"/>
    <w:rsid w:val="00D73A1F"/>
    <w:rsid w:val="00D755EA"/>
    <w:rsid w:val="00D773DC"/>
    <w:rsid w:val="00D83024"/>
    <w:rsid w:val="00D83E53"/>
    <w:rsid w:val="00D92F25"/>
    <w:rsid w:val="00D9660D"/>
    <w:rsid w:val="00DB1288"/>
    <w:rsid w:val="00DC72F6"/>
    <w:rsid w:val="00DE37C5"/>
    <w:rsid w:val="00DE4A64"/>
    <w:rsid w:val="00DE6472"/>
    <w:rsid w:val="00DF5932"/>
    <w:rsid w:val="00E01159"/>
    <w:rsid w:val="00E0670B"/>
    <w:rsid w:val="00E13D11"/>
    <w:rsid w:val="00E24B5D"/>
    <w:rsid w:val="00E26625"/>
    <w:rsid w:val="00E432EE"/>
    <w:rsid w:val="00E60246"/>
    <w:rsid w:val="00E6183D"/>
    <w:rsid w:val="00E63888"/>
    <w:rsid w:val="00E7603A"/>
    <w:rsid w:val="00E77E5F"/>
    <w:rsid w:val="00E93F5D"/>
    <w:rsid w:val="00E94ED6"/>
    <w:rsid w:val="00EB0670"/>
    <w:rsid w:val="00EB340A"/>
    <w:rsid w:val="00EB6EEB"/>
    <w:rsid w:val="00EC0A94"/>
    <w:rsid w:val="00ED0016"/>
    <w:rsid w:val="00ED67EB"/>
    <w:rsid w:val="00EE42ED"/>
    <w:rsid w:val="00EF213F"/>
    <w:rsid w:val="00EF2CA2"/>
    <w:rsid w:val="00EF6BE3"/>
    <w:rsid w:val="00F0230A"/>
    <w:rsid w:val="00F04CE5"/>
    <w:rsid w:val="00F15F3D"/>
    <w:rsid w:val="00F40617"/>
    <w:rsid w:val="00F46845"/>
    <w:rsid w:val="00F47E75"/>
    <w:rsid w:val="00F729C1"/>
    <w:rsid w:val="00F72FE0"/>
    <w:rsid w:val="00F75B81"/>
    <w:rsid w:val="00F80598"/>
    <w:rsid w:val="00F82FBB"/>
    <w:rsid w:val="00F84427"/>
    <w:rsid w:val="00F90C8D"/>
    <w:rsid w:val="00F97243"/>
    <w:rsid w:val="00F97AF3"/>
    <w:rsid w:val="00FB15B8"/>
    <w:rsid w:val="00FB7E3D"/>
    <w:rsid w:val="00FE224F"/>
    <w:rsid w:val="00FE2872"/>
    <w:rsid w:val="00FE4B6D"/>
    <w:rsid w:val="00FE53FB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  <w:style w:type="paragraph" w:customStyle="1" w:styleId="publish-date">
    <w:name w:val="publish-date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">
    <w:name w:val="author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8903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48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nguyen@marshall.usc.edu" TargetMode="External"/><Relationship Id="rId13" Type="http://schemas.openxmlformats.org/officeDocument/2006/relationships/hyperlink" Target="https://mikenguyen.netlify.app/" TargetMode="External"/><Relationship Id="rId18" Type="http://schemas.openxmlformats.org/officeDocument/2006/relationships/hyperlink" Target="https://publons.com/researcher/2928438/mike-nguyen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mikenguyen.netlify.app/about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ookdown.org/mike/meta_analysis/" TargetMode="External"/><Relationship Id="rId17" Type="http://schemas.openxmlformats.org/officeDocument/2006/relationships/hyperlink" Target="https://scholar.google.com/citations?user=vDKbGioAAAAJ&amp;hl=en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github.com/mikenguyen13" TargetMode="External"/><Relationship Id="rId20" Type="http://schemas.openxmlformats.org/officeDocument/2006/relationships/hyperlink" Target="https://papers.ssrn.com/sol3/cf_dev/AbsByAuth.cfm?per_id=442429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down.org/mike/data_analysis/causal-inference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orcid.org/0000-0002-3432-8595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bookdown.org/mike/advanced_data_analysis/" TargetMode="External"/><Relationship Id="rId19" Type="http://schemas.openxmlformats.org/officeDocument/2006/relationships/hyperlink" Target="https://www.researchgate.net/profile/Mike_Nguyen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ookdown.org/mike/data_analysis/linear-regression.html" TargetMode="External"/><Relationship Id="rId14" Type="http://schemas.openxmlformats.org/officeDocument/2006/relationships/hyperlink" Target="https://www.linkedin.com/in/mikenguyenbio/" TargetMode="External"/><Relationship Id="rId22" Type="http://schemas.openxmlformats.org/officeDocument/2006/relationships/hyperlink" Target="https://www.ama.org/2022/11/23/is-acai-your-next-miracle-weight-loss-berry-analyzing-the-impact-of-deceptive-claims-made-by-fake-news-ads-on-consumers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5</TotalTime>
  <Pages>1</Pages>
  <Words>1449</Words>
  <Characters>826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Mike Nguyen</cp:lastModifiedBy>
  <cp:revision>322</cp:revision>
  <cp:lastPrinted>2023-06-16T04:46:00Z</cp:lastPrinted>
  <dcterms:created xsi:type="dcterms:W3CDTF">2019-10-09T13:41:00Z</dcterms:created>
  <dcterms:modified xsi:type="dcterms:W3CDTF">2023-06-1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d158f6522d3d12a44a2479e93a6c1f179c46eba067143af821f56d5eaeaf6e9</vt:lpwstr>
  </property>
</Properties>
</file>